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55988" w14:textId="00630786" w:rsidR="001E1470" w:rsidRPr="00C9245B" w:rsidRDefault="00C7382A" w:rsidP="00F53BD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73366885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FC298C">
        <w:rPr>
          <w:rFonts w:ascii="Times New Roman" w:hAnsi="Times New Roman" w:cs="Times New Roman"/>
          <w:b/>
          <w:bCs/>
          <w:sz w:val="28"/>
          <w:szCs w:val="28"/>
        </w:rPr>
        <w:t>20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0E183C3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99575B">
        <w:rPr>
          <w:rFonts w:ascii="Times New Roman" w:hAnsi="Times New Roman" w:cs="Times New Roman"/>
          <w:sz w:val="24"/>
          <w:szCs w:val="24"/>
        </w:rPr>
        <w:t>Бинарные деревья поиска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1E864825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F53BD2">
        <w:rPr>
          <w:rFonts w:ascii="Times New Roman" w:hAnsi="Times New Roman" w:cs="Times New Roman"/>
          <w:sz w:val="24"/>
          <w:szCs w:val="24"/>
        </w:rPr>
        <w:t>ИВТ-20-2б</w:t>
      </w:r>
    </w:p>
    <w:p w14:paraId="3FCF8FF5" w14:textId="5EB44AB2" w:rsidR="009D1C69" w:rsidRPr="00F53BD2" w:rsidRDefault="00F53BD2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лдатов Алексей Павлович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B586EE" w14:textId="77777777" w:rsidR="00F53BD2" w:rsidRDefault="00F53BD2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632110" w14:textId="77777777" w:rsidR="00F53BD2" w:rsidRDefault="00F53BD2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DCF41E" w14:textId="77777777" w:rsidR="00F53BD2" w:rsidRDefault="00F53BD2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AFAA1F" w14:textId="77777777" w:rsidR="00F53BD2" w:rsidRDefault="00F53BD2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061E6106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33BE52D" w14:textId="3E575375" w:rsidR="00722A44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динамическую структуру данных</w:t>
      </w:r>
      <w:r w:rsidR="0099575B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бинарное дерево</w:t>
      </w:r>
    </w:p>
    <w:p w14:paraId="7E75C9D9" w14:textId="160EBD0E" w:rsidR="00A1481D" w:rsidRDefault="00FC298C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ализовать </w:t>
      </w:r>
      <w:r w:rsidR="0099575B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возможности добавления и удаления элементов</w:t>
      </w:r>
    </w:p>
    <w:p w14:paraId="0B27EF29" w14:textId="77FFBC4E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графический вывод дерева</w:t>
      </w:r>
    </w:p>
    <w:p w14:paraId="5BA8DBA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8E7FB5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6A20DF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1FDF8D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74060F1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BD3DBB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9A1A18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8BD7C0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84CBC5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2E12EBE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3CAF53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C2EB9D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79C4C0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21DFAC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32B0B7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562FC1E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16ECD5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ED09C0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A67BE84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90483E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D45065D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C1208A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AE20971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C90FEAD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1872FC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A3FD12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D47E7C3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A9303D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506834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5E71B86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E17D0A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2AB682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4C7C52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EE38EB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0F7F154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2F1D43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26744BB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EC4925A" w14:textId="77777777" w:rsidR="0099575B" w:rsidRP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11C4CC2A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1. Сформировать идеально сбалансированное бинарное дерево, тип информационного поля указан в варианте.</w:t>
      </w:r>
    </w:p>
    <w:p w14:paraId="45D91257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2. Распечатать полученное дерево.</w:t>
      </w:r>
    </w:p>
    <w:p w14:paraId="33A17E74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3. Выполнить обработку дерева в соответствии с заданием, вывести полученный результат.</w:t>
      </w:r>
    </w:p>
    <w:p w14:paraId="557D02BA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4. Преобразовать идеально сбалансированное дерево в дерево поиска.</w:t>
      </w:r>
    </w:p>
    <w:p w14:paraId="7608F22E" w14:textId="37DE8A90" w:rsidR="005A35A2" w:rsidRPr="005A35A2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5. Распечатать полученное дерево.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7694F8E4" w:rsidR="00816C74" w:rsidRDefault="00FA6AAD" w:rsidP="00FC298C">
      <w:pPr>
        <w:pStyle w:val="ad"/>
        <w:ind w:left="2136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</w:t>
      </w:r>
      <w:r w:rsidR="0099575B">
        <w:rPr>
          <w:color w:val="000000"/>
          <w:sz w:val="28"/>
          <w:szCs w:val="28"/>
        </w:rPr>
        <w:t xml:space="preserve"> класса бинарного дерева</w:t>
      </w:r>
    </w:p>
    <w:p w14:paraId="65F977ED" w14:textId="7D357F9C" w:rsidR="0099575B" w:rsidRPr="00F53BD2" w:rsidRDefault="0099575B" w:rsidP="0099575B">
      <w:pPr>
        <w:pStyle w:val="HTML"/>
      </w:pPr>
      <w:r w:rsidRPr="0099575B">
        <w:rPr>
          <w:i/>
          <w:iCs/>
          <w:color w:val="45C6D6"/>
          <w:lang w:val="en-US"/>
        </w:rPr>
        <w:t>class</w:t>
      </w:r>
      <w:r w:rsidRPr="00F53BD2">
        <w:rPr>
          <w:color w:val="BEC0C2"/>
        </w:rPr>
        <w:t xml:space="preserve"> </w:t>
      </w:r>
      <w:r w:rsidRPr="0099575B">
        <w:rPr>
          <w:b/>
          <w:bCs/>
          <w:color w:val="FF8080"/>
          <w:lang w:val="en-US"/>
        </w:rPr>
        <w:t>Node</w:t>
      </w:r>
    </w:p>
    <w:p w14:paraId="2E7AB928" w14:textId="77777777" w:rsidR="0099575B" w:rsidRPr="00F53BD2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F53BD2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</w:p>
    <w:p w14:paraId="351E09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53BD2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rie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C55AE4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5E0C6F7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1E1D7B4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6C102C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;</w:t>
      </w:r>
    </w:p>
    <w:p w14:paraId="4399BA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;</w:t>
      </w:r>
    </w:p>
    <w:p w14:paraId="7B853E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1AC50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A9160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rent;</w:t>
      </w:r>
    </w:p>
    <w:p w14:paraId="2530C0E6" w14:textId="062965DD" w:rsidR="00722A44" w:rsidRDefault="0099575B" w:rsidP="00995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 w:rsidRPr="0099575B">
        <w:rPr>
          <w:rFonts w:ascii="Times New Roman" w:eastAsia="Times New Roman" w:hAnsi="Times New Roman" w:cs="Times New Roman"/>
          <w:sz w:val="24"/>
          <w:szCs w:val="24"/>
          <w:lang w:eastAsia="ru-RU"/>
        </w:rPr>
        <w:t>};</w:t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</w:p>
    <w:p w14:paraId="5FA0A33D" w14:textId="5EC26A74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  <w:t xml:space="preserve">Добавление элементов в </w:t>
      </w:r>
      <w:r w:rsidR="0099575B">
        <w:rPr>
          <w:rFonts w:ascii="Times New Roman" w:hAnsi="Times New Roman" w:cs="Times New Roman"/>
          <w:color w:val="000000"/>
          <w:sz w:val="28"/>
          <w:szCs w:val="19"/>
        </w:rPr>
        <w:t>дерево</w:t>
      </w:r>
    </w:p>
    <w:p w14:paraId="6834AAC7" w14:textId="3A5A9F5E" w:rsidR="00FC298C" w:rsidRPr="00F53BD2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99575B" w:rsidRPr="0099575B">
        <w:rPr>
          <w:color w:val="D69AA7"/>
          <w:lang w:val="en-US"/>
        </w:rPr>
        <w:t>bool</w:t>
      </w:r>
      <w:r w:rsidR="0099575B" w:rsidRPr="00F53BD2">
        <w:rPr>
          <w:color w:val="BEC0C2"/>
        </w:rPr>
        <w:t xml:space="preserve"> </w:t>
      </w:r>
      <w:proofErr w:type="gramStart"/>
      <w:r w:rsidR="0099575B" w:rsidRPr="0099575B">
        <w:rPr>
          <w:b/>
          <w:bCs/>
          <w:lang w:val="en-US"/>
        </w:rPr>
        <w:t>insert</w:t>
      </w:r>
      <w:r w:rsidR="0099575B" w:rsidRPr="00F53BD2">
        <w:t>(</w:t>
      </w:r>
      <w:proofErr w:type="gramEnd"/>
      <w:r w:rsidR="0099575B" w:rsidRPr="0099575B">
        <w:rPr>
          <w:i/>
          <w:iCs/>
          <w:color w:val="45C6D6"/>
          <w:lang w:val="en-US"/>
        </w:rPr>
        <w:t>const</w:t>
      </w:r>
      <w:r w:rsidR="0099575B" w:rsidRPr="00F53BD2">
        <w:rPr>
          <w:color w:val="BEC0C2"/>
        </w:rPr>
        <w:t xml:space="preserve"> </w:t>
      </w:r>
      <w:r w:rsidR="0099575B" w:rsidRPr="0099575B">
        <w:rPr>
          <w:color w:val="FF8080"/>
          <w:lang w:val="en-US"/>
        </w:rPr>
        <w:t>T</w:t>
      </w:r>
      <w:r w:rsidR="0099575B" w:rsidRPr="00F53BD2">
        <w:rPr>
          <w:color w:val="BEC0C2"/>
        </w:rPr>
        <w:t xml:space="preserve"> </w:t>
      </w:r>
      <w:r w:rsidR="0099575B" w:rsidRPr="00F53BD2">
        <w:t>&amp;);</w:t>
      </w:r>
    </w:p>
    <w:p w14:paraId="4788910C" w14:textId="2C9F2EDF" w:rsidR="00FC298C" w:rsidRPr="0099575B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 w:rsidRPr="00F53BD2">
        <w:rPr>
          <w:rFonts w:ascii="Consolas" w:hAnsi="Consolas" w:cs="Consolas"/>
          <w:color w:val="000000"/>
          <w:sz w:val="19"/>
          <w:szCs w:val="19"/>
        </w:rPr>
        <w:tab/>
      </w:r>
      <w:r w:rsidRPr="00F53BD2">
        <w:rPr>
          <w:rFonts w:ascii="Consolas" w:hAnsi="Consolas" w:cs="Consolas"/>
          <w:color w:val="000000"/>
          <w:sz w:val="19"/>
          <w:szCs w:val="19"/>
        </w:rPr>
        <w:tab/>
      </w:r>
      <w:r w:rsidRPr="00F53BD2">
        <w:rPr>
          <w:rFonts w:ascii="Consolas" w:hAnsi="Consolas" w:cs="Consolas"/>
          <w:color w:val="000000"/>
          <w:sz w:val="19"/>
          <w:szCs w:val="19"/>
        </w:rPr>
        <w:tab/>
      </w:r>
      <w:r w:rsidR="0099575B">
        <w:rPr>
          <w:rFonts w:ascii="Times New Roman" w:hAnsi="Times New Roman" w:cs="Times New Roman"/>
          <w:color w:val="000000"/>
          <w:sz w:val="28"/>
          <w:szCs w:val="19"/>
        </w:rPr>
        <w:t>Удаление элементов дерева</w:t>
      </w:r>
    </w:p>
    <w:p w14:paraId="294B5BC4" w14:textId="77777777" w:rsidR="0099575B" w:rsidRDefault="00FC298C" w:rsidP="0099575B">
      <w:pPr>
        <w:autoSpaceDE w:val="0"/>
        <w:autoSpaceDN w:val="0"/>
        <w:adjustRightInd w:val="0"/>
        <w:spacing w:after="0" w:line="240" w:lineRule="auto"/>
      </w:pP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proofErr w:type="spellStart"/>
      <w:r w:rsidR="0099575B">
        <w:rPr>
          <w:color w:val="D69AA7"/>
        </w:rPr>
        <w:t>bool</w:t>
      </w:r>
      <w:proofErr w:type="spellEnd"/>
      <w:r w:rsidR="0099575B">
        <w:rPr>
          <w:color w:val="BEC0C2"/>
        </w:rPr>
        <w:t xml:space="preserve"> </w:t>
      </w:r>
      <w:proofErr w:type="spellStart"/>
      <w:r w:rsidR="0099575B">
        <w:rPr>
          <w:b/>
          <w:bCs/>
        </w:rPr>
        <w:t>deleteItem</w:t>
      </w:r>
      <w:proofErr w:type="spellEnd"/>
      <w:r w:rsidR="0099575B">
        <w:t>(</w:t>
      </w:r>
      <w:r w:rsidR="0099575B">
        <w:rPr>
          <w:color w:val="FF8080"/>
        </w:rPr>
        <w:t>T</w:t>
      </w:r>
      <w:r w:rsidR="0099575B">
        <w:t>);</w:t>
      </w:r>
    </w:p>
    <w:p w14:paraId="260AF6A8" w14:textId="4B0C3B3B" w:rsidR="00803B6C" w:rsidRPr="00C9245B" w:rsidRDefault="00722A44" w:rsidP="00995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99575B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2FF29163" w:rsidR="008E09C2" w:rsidRPr="008E09C2" w:rsidRDefault="00F53BD2" w:rsidP="00F53B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  </w:t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5EAC9EBA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491C5318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08C6AE60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287417ED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00FFEC35" w:rsidR="008E09C2" w:rsidRPr="008E09C2" w:rsidRDefault="008E09C2" w:rsidP="00F53BD2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54CBEBB4" w:rsidR="008E09C2" w:rsidRPr="00F53BD2" w:rsidRDefault="008E09C2" w:rsidP="00F53BD2">
      <w:pPr>
        <w:autoSpaceDE w:val="0"/>
        <w:autoSpaceDN w:val="0"/>
        <w:adjustRightInd w:val="0"/>
        <w:spacing w:after="0" w:line="240" w:lineRule="auto"/>
        <w:ind w:firstLine="36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53BD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53BD2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F53BD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53BD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53BD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53BD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F53BD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F53BD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063E210" w14:textId="23E3385F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 !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99575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99575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9575B">
        <w:rPr>
          <w:rFonts w:ascii="Consolas" w:hAnsi="Consolas" w:cs="Consolas"/>
          <w:color w:val="008080"/>
          <w:sz w:val="19"/>
          <w:szCs w:val="19"/>
        </w:rPr>
        <w:t>&gt;&gt;</w:t>
      </w:r>
      <w:r w:rsidRPr="0099575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99575B">
        <w:rPr>
          <w:rFonts w:ascii="Consolas" w:hAnsi="Consolas" w:cs="Consolas"/>
          <w:color w:val="000000"/>
          <w:sz w:val="19"/>
          <w:szCs w:val="19"/>
        </w:rPr>
        <w:t>;</w:t>
      </w:r>
    </w:p>
    <w:p w14:paraId="6488E53F" w14:textId="05EEC914" w:rsidR="00B64532" w:rsidRPr="0099575B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 w:rsidRPr="0099575B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DE85E4" w14:textId="77777777" w:rsidR="009041A1" w:rsidRPr="0099575B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BC34016" w14:textId="3028A0AF" w:rsidR="009041A1" w:rsidRPr="009041A1" w:rsidRDefault="009041A1" w:rsidP="00F53BD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ывод</w:t>
      </w:r>
      <w:r w:rsidR="00F53BD2">
        <w:rPr>
          <w:rFonts w:ascii="Times New Roman" w:hAnsi="Times New Roman" w:cs="Times New Roman"/>
          <w:color w:val="000000"/>
          <w:szCs w:val="19"/>
        </w:rPr>
        <w:t xml:space="preserve"> </w:t>
      </w:r>
      <w:r w:rsidR="0099575B">
        <w:rPr>
          <w:rFonts w:ascii="Times New Roman" w:hAnsi="Times New Roman" w:cs="Times New Roman"/>
          <w:color w:val="000000"/>
          <w:szCs w:val="19"/>
        </w:rPr>
        <w:t>дерева</w:t>
      </w:r>
      <w:r w:rsidR="00F53BD2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осуществлен</w:t>
      </w:r>
      <w:r w:rsidR="00F53BD2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средствами</w:t>
      </w:r>
      <w:r w:rsidR="00F53BD2">
        <w:rPr>
          <w:rFonts w:ascii="Times New Roman" w:hAnsi="Times New Roman" w:cs="Times New Roman"/>
          <w:color w:val="000000"/>
          <w:szCs w:val="19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Cs w:val="19"/>
          <w:lang w:val="en-US"/>
        </w:rPr>
        <w:t>QTOpenGL</w:t>
      </w:r>
      <w:proofErr w:type="spellEnd"/>
      <w:r w:rsidR="00F53BD2">
        <w:rPr>
          <w:rFonts w:ascii="Times New Roman" w:hAnsi="Times New Roman" w:cs="Times New Roman"/>
          <w:color w:val="000000"/>
          <w:szCs w:val="19"/>
        </w:rPr>
        <w:t xml:space="preserve"> </w:t>
      </w:r>
      <w:proofErr w:type="spellStart"/>
      <w:proofErr w:type="gramStart"/>
      <w:r w:rsidRPr="009041A1">
        <w:rPr>
          <w:color w:val="FF8080"/>
          <w:sz w:val="24"/>
        </w:rPr>
        <w:t>myPainter</w:t>
      </w:r>
      <w:proofErr w:type="spellEnd"/>
      <w:r w:rsidRPr="009041A1">
        <w:rPr>
          <w:sz w:val="24"/>
        </w:rPr>
        <w:t>::</w:t>
      </w:r>
      <w:proofErr w:type="spellStart"/>
      <w:proofErr w:type="gramEnd"/>
      <w:r w:rsidRPr="009041A1">
        <w:rPr>
          <w:b/>
          <w:bCs/>
          <w:sz w:val="24"/>
        </w:rPr>
        <w:t>myPainter</w:t>
      </w:r>
      <w:proofErr w:type="spellEnd"/>
      <w:r w:rsidRPr="009041A1">
        <w:rPr>
          <w:sz w:val="24"/>
        </w:rPr>
        <w:t>()</w:t>
      </w:r>
    </w:p>
    <w:p w14:paraId="72CF7D5F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7C0DAB2" w14:textId="77777777" w:rsidR="00B64532" w:rsidRPr="00F53BD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77F9780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4E3D912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40B83F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8D39C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91AB886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125A82C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B51300A" w14:textId="77777777" w:rsidR="005A35A2" w:rsidRPr="009041A1" w:rsidRDefault="005A35A2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6FF4DCE8" w14:textId="77777777" w:rsidR="00722A44" w:rsidRPr="009041A1" w:rsidRDefault="00722A44" w:rsidP="00722A44">
      <w:pPr>
        <w:pStyle w:val="2"/>
      </w:pPr>
    </w:p>
    <w:p w14:paraId="1FCBAB77" w14:textId="77777777" w:rsidR="00722A44" w:rsidRPr="009041A1" w:rsidRDefault="00722A44" w:rsidP="00722A44"/>
    <w:p w14:paraId="3B08EA36" w14:textId="77777777" w:rsidR="00722A44" w:rsidRPr="009041A1" w:rsidRDefault="00722A44" w:rsidP="00722A44"/>
    <w:p w14:paraId="600DE512" w14:textId="77777777" w:rsidR="00722A44" w:rsidRDefault="00722A44" w:rsidP="00722A44"/>
    <w:p w14:paraId="16CAA925" w14:textId="77777777" w:rsidR="0099575B" w:rsidRDefault="0099575B" w:rsidP="00722A44"/>
    <w:p w14:paraId="77C7B094" w14:textId="77777777" w:rsidR="0099575B" w:rsidRPr="009041A1" w:rsidRDefault="0099575B" w:rsidP="00722A44"/>
    <w:p w14:paraId="7359349E" w14:textId="42E62905" w:rsidR="005601E3" w:rsidRPr="00F53BD2" w:rsidRDefault="009041A1" w:rsidP="00F53BD2">
      <w:pPr>
        <w:pStyle w:val="12"/>
        <w:jc w:val="center"/>
        <w:rPr>
          <w:sz w:val="40"/>
          <w:szCs w:val="40"/>
          <w:lang w:val="en-US"/>
        </w:rPr>
      </w:pPr>
      <w:r w:rsidRPr="00F53BD2">
        <w:rPr>
          <w:sz w:val="40"/>
          <w:szCs w:val="40"/>
        </w:rPr>
        <w:lastRenderedPageBreak/>
        <w:t>Ко</w:t>
      </w:r>
      <w:r w:rsidR="005601E3" w:rsidRPr="00F53BD2">
        <w:rPr>
          <w:sz w:val="40"/>
          <w:szCs w:val="40"/>
        </w:rPr>
        <w:t>д</w:t>
      </w:r>
      <w:bookmarkEnd w:id="3"/>
    </w:p>
    <w:p w14:paraId="0637BC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proofErr w:type="gramStart"/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fnde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BINARYSEARCHTREE_H_</w:t>
      </w:r>
    </w:p>
    <w:p w14:paraId="233D8C8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defin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BINARYSEARCHTREE_H_</w:t>
      </w:r>
    </w:p>
    <w:p w14:paraId="0B4540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7AD4F5C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iostrea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6E5E1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C0EC8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Stack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E298B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AE9CB6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using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name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st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062D133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A464A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5AF26B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Node</w:t>
      </w:r>
    </w:p>
    <w:p w14:paraId="6B6DB27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A656E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rie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04B3A8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7110ED1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3165417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148E04B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;</w:t>
      </w:r>
    </w:p>
    <w:p w14:paraId="2756E18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;</w:t>
      </w:r>
    </w:p>
    <w:p w14:paraId="4B17C39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B7BB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8A3949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rent;</w:t>
      </w:r>
    </w:p>
    <w:p w14:paraId="4688932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;</w:t>
      </w:r>
    </w:p>
    <w:p w14:paraId="0081929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5E15B6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BinarySearchTree</w:t>
      </w:r>
      <w:proofErr w:type="spellEnd"/>
    </w:p>
    <w:p w14:paraId="317C999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41D486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426E517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D39435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~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8D8A2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E15F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nser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060F2A0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BreadthFirstSearch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ECB64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Cou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BE79A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afNodeCou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2B053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reeHeigh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72E44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Item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2ACF3C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fi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010EDA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7A5A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4ED5A8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X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B7AC7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160118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0D8CEF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inter;</w:t>
      </w:r>
    </w:p>
    <w:p w14:paraId="72C59B5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root;</w:t>
      </w:r>
    </w:p>
    <w:p w14:paraId="21E62DA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733F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E563DC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D8CBFB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;</w:t>
      </w:r>
    </w:p>
    <w:p w14:paraId="0BA330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ma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E75B1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4345B4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9E61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mputeHeightOf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21F7E3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;</w:t>
      </w:r>
    </w:p>
    <w:p w14:paraId="5D3ACC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3BFF73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ftmos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7AC4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ED626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8888C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Ancesto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970AE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2E43D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919E8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;</w:t>
      </w:r>
    </w:p>
    <w:p w14:paraId="720491C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4597DF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lastRenderedPageBreak/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nfo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data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nfo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rent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}</w:t>
      </w:r>
    </w:p>
    <w:p w14:paraId="68437F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07E04A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ma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7D8516E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5CCFB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?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: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3CDEA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DA497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E59A4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}</w:t>
      </w:r>
    </w:p>
    <w:p w14:paraId="600A7D6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D78C9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~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6DC412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5FC971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root);</w:t>
      </w:r>
    </w:p>
    <w:p w14:paraId="163BFFA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CC78E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D46DC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2806FD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45065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B472F4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4EE1B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D92798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4D1C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438957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9CB42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D0CE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7EE58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proofErr w:type="gramStart"/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proofErr w:type="gramEnd"/>
    </w:p>
    <w:p w14:paraId="2D3752A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E6B24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F669C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E8436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eleteItem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;</w:t>
      </w:r>
    </w:p>
    <w:p w14:paraId="01387A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EBE44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46705F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F5C16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ACB2F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FF411E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15F78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68C658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1EF2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53ECE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57640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4899C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0E3A28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83BCC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92286F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CA0EB2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46B0C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9D2B8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nser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40FC8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C7F79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new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16DDF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3F2F0E9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B4F98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791214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5B6599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F97C38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C36064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5F9C07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FD299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D4D333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5B39E0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6C237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3D721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F27786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42C0D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3EBCA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7CA090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C98A1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AC37CC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97CC9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2291A4D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86C8A1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cou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Duplicate value: "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&l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end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FB707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16A80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B39C9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2EA5D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4124C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D0B93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031BF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7F8E077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C072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080D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00D274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3A7D6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8EF4A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reeHeigh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2F0813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EEE9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5F798EB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5649E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mputeHeightOf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root);</w:t>
      </w:r>
    </w:p>
    <w:p w14:paraId="101332C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B90C20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B6F90E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216E76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Item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3B7389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022C0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6960E7F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5AF77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93A6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7658EB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4C4A7BF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foun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081C4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D4B68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0FFD2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2BAB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36F68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40263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AC1C1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627B7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CBEC3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6D5D6E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46C5A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BDDED1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BDC74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36C40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AEDE86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found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3FAAA1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25BFDE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E29A1E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E34D9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6C9696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81B74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004F1A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C1E95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B2204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325C6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B4115B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AEA7BB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099403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2429B2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704656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58160F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F71DD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E50A4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6BE37B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A6C16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F9DE2D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1389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3806D9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70F9E3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D985EB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976708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C7503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5D4D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64F4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09B82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DEB81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ED695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92309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249B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77443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2491D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A0270F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AB4BF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131116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1965E3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0A93F2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7E930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FB92C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93B245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CEE69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15D1C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C2434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400364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72DFD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5A7094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C083E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5342706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6DF62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D6B4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E38DF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1CA26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34634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5A654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1ED2C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2D66F1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7175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6BDC0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91B2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386A5C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5BFDF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B2A4F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1362E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9C91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F810A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46B90B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D9AB11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28815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9E28D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39181E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0310B1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483C74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E80B8A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B398A7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9817A9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74946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120A8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4CE0D6F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8A3649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F5620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62EE0C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4F71609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B948E0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1D1A5D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8EE8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6C30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199EBA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8F1B60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BE07D3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1E305E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0AC05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proofErr w:type="gramEnd"/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248FD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5315D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31CEA8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1319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57C439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DD447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3D551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9A8983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3E4B8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8F47E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BC659A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fi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636B76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CB0C3B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1451F77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78E4BF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90633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E04DC7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B8A37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08B1E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42086E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EE3364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DA672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58271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784E40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0770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17E18B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864A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3E497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3A20BD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BreadthFirstSearch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7AAC1C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C6AB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BBAFFF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FF99A2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59C20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1935B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D326EF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);</w:t>
      </w:r>
    </w:p>
    <w:p w14:paraId="02D7103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isEmpty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F968A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de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1D5A1B8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ppend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umb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 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4DFC3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69043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2D3AE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DDAAD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92EE2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6A6149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C7076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lastRenderedPageBreak/>
        <w:t>}</w:t>
      </w:r>
    </w:p>
    <w:p w14:paraId="3191A0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AB7D7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39CD12E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B5AE9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C76A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4ECB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+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3D5938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38896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9EF6B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0FDA2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7D5A08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21550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6AFC85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A5C75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2DC35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506CE5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126E20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BB9A6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C244D2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mputeHeightOf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57B190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206210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||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502E71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C3031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max(recursiveComputeHeightOfTre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recursiveComputeHeightOfTree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);</w:t>
      </w:r>
    </w:p>
    <w:p w14:paraId="7459AF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FAF3C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0C2735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ECEF55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4A701D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5FD887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A6919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CFFFB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354C69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65475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12276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235A2C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EB22DC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493907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C1B4A7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E050B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28B9E6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148F7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56CB8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7CB27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7C2C5E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63009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BD691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1A649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556CD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F3DB50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D5768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in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D415F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inter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etFo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Fo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Times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Fo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Norm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4FFF31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ca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C1EDA1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A20C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1CB7F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5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6F9DE4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AD1540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ftmo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Leftmos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B91BB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ftmo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0E5567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root);</w:t>
      </w:r>
    </w:p>
    <w:p w14:paraId="7931E0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9880C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34DCB2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A7792C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ftmos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7847911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C954E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6E34C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8EACA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Leftmos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273CA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F2DA0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48605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48114B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70599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CEC68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47CB52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</w:t>
      </w:r>
    </w:p>
    <w:p w14:paraId="3F3F1D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7365DEA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+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61C00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B4308B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B34B4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A5B85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42283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B1C86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057CFB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</w:t>
      </w:r>
      <w:proofErr w:type="gramEnd"/>
    </w:p>
    <w:p w14:paraId="73C7B6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;</w:t>
      </w:r>
    </w:p>
    <w:p w14:paraId="4FA5E1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9C11C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07F23F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8935DD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88515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Ancesto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48AE9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020E85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797D84B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F59C5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12077C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;</w:t>
      </w:r>
    </w:p>
    <w:p w14:paraId="4448F1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D6732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B0EB2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3DF2A6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0DA3C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TreeHeigh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59C3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19EBA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164A1E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CA2FA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X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036258B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EF356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85A9D2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4B15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3692AA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3A1346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A64F3B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DE7981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8C188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38D970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E7600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C5CA6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9636CD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6539B4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07889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B31490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CCC229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E57841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E728D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BAAE44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rawLin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(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260458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FD638D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84FC8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Ancesto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C617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rawEllips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,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58594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901C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3AE30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7C102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E84C37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7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64CA7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0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5BD9EE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8526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1D3088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6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FE35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drawTex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-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+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5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)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umb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);</w:t>
      </w:r>
    </w:p>
    <w:p w14:paraId="584761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571D45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AECC2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rawLin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(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280117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4CE26306" w14:textId="77777777" w:rsidR="0099575B" w:rsidRPr="00F53BD2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F53BD2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F53BD2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3FDC2EF" w14:textId="77777777" w:rsidR="0099575B" w:rsidRPr="00F53BD2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53BD2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92C17ED" w14:textId="77777777" w:rsidR="0099575B" w:rsidRPr="00F53BD2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B9EB56B" w14:textId="77777777" w:rsidR="0099575B" w:rsidRPr="00F53BD2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F53BD2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proofErr w:type="gramStart"/>
      <w:r w:rsidRPr="00F53BD2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endif</w:t>
      </w:r>
      <w:proofErr w:type="gramEnd"/>
    </w:p>
    <w:p w14:paraId="64B0375E" w14:textId="77777777" w:rsidR="00722A44" w:rsidRPr="009957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CD209C" w14:textId="77777777" w:rsidR="009041A1" w:rsidRPr="0099575B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55F21" w14:textId="77777777" w:rsidR="009041A1" w:rsidRPr="0099575B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2CE33D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61D518AD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6F07D5B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655CCE33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8318BF3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421013C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90FD51F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02BB6E33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0B7369FA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767F35FD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06B5F2AC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5208E42C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696B6028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6E11428B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6213E780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6AD1906" w14:textId="77777777" w:rsidR="00F53BD2" w:rsidRDefault="00F53BD2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79B2CD65" w14:textId="30A50B3E" w:rsidR="009041A1" w:rsidRPr="00F53BD2" w:rsidRDefault="0099575B" w:rsidP="00F53BD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F53BD2">
        <w:rPr>
          <w:rFonts w:ascii="Times New Roman" w:hAnsi="Times New Roman" w:cs="Times New Roman"/>
          <w:color w:val="000000"/>
          <w:sz w:val="40"/>
          <w:szCs w:val="40"/>
        </w:rPr>
        <w:lastRenderedPageBreak/>
        <w:t>Код</w:t>
      </w:r>
      <w:r w:rsidRPr="00F53BD2">
        <w:rPr>
          <w:rFonts w:ascii="Times New Roman" w:hAnsi="Times New Roman" w:cs="Times New Roman"/>
          <w:color w:val="000000"/>
          <w:sz w:val="40"/>
          <w:szCs w:val="40"/>
          <w:lang w:val="en-US"/>
        </w:rPr>
        <w:t xml:space="preserve"> </w:t>
      </w:r>
      <w:r w:rsidRPr="00F53BD2">
        <w:rPr>
          <w:rFonts w:ascii="Times New Roman" w:hAnsi="Times New Roman" w:cs="Times New Roman"/>
          <w:color w:val="000000"/>
          <w:sz w:val="40"/>
          <w:szCs w:val="40"/>
        </w:rPr>
        <w:t>печати</w:t>
      </w:r>
    </w:p>
    <w:p w14:paraId="6A9DCE4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</w:t>
      </w:r>
      <w:proofErr w:type="spellStart"/>
      <w:r w:rsidRPr="0099575B">
        <w:rPr>
          <w:color w:val="D69545"/>
          <w:lang w:val="en-US"/>
        </w:rPr>
        <w:t>mainwindow.h</w:t>
      </w:r>
      <w:proofErr w:type="spellEnd"/>
      <w:r w:rsidRPr="0099575B">
        <w:rPr>
          <w:color w:val="D69545"/>
          <w:lang w:val="en-US"/>
        </w:rPr>
        <w:t>"</w:t>
      </w:r>
    </w:p>
    <w:p w14:paraId="42FF4C2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</w:t>
      </w:r>
      <w:proofErr w:type="spellStart"/>
      <w:r w:rsidRPr="0099575B">
        <w:rPr>
          <w:color w:val="D69545"/>
          <w:lang w:val="en-US"/>
        </w:rPr>
        <w:t>bst_about_window.h</w:t>
      </w:r>
      <w:proofErr w:type="spellEnd"/>
      <w:r w:rsidRPr="0099575B">
        <w:rPr>
          <w:color w:val="D69545"/>
          <w:lang w:val="en-US"/>
        </w:rPr>
        <w:t>"</w:t>
      </w:r>
    </w:p>
    <w:p w14:paraId="5718CC7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VBoxLayout</w:t>
      </w:r>
      <w:proofErr w:type="spellEnd"/>
      <w:r w:rsidRPr="0099575B">
        <w:rPr>
          <w:lang w:val="en-US"/>
        </w:rPr>
        <w:t>&gt;</w:t>
      </w:r>
    </w:p>
    <w:p w14:paraId="6D68740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HBoxLayout</w:t>
      </w:r>
      <w:proofErr w:type="spellEnd"/>
      <w:r w:rsidRPr="0099575B">
        <w:rPr>
          <w:lang w:val="en-US"/>
        </w:rPr>
        <w:t>&gt;</w:t>
      </w:r>
    </w:p>
    <w:p w14:paraId="5B37197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CloseEvent</w:t>
      </w:r>
      <w:proofErr w:type="spellEnd"/>
      <w:r w:rsidRPr="0099575B">
        <w:rPr>
          <w:lang w:val="en-US"/>
        </w:rPr>
        <w:t>&gt;</w:t>
      </w:r>
    </w:p>
    <w:p w14:paraId="6BD9A30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MenuBar</w:t>
      </w:r>
      <w:proofErr w:type="spellEnd"/>
      <w:r w:rsidRPr="0099575B">
        <w:rPr>
          <w:lang w:val="en-US"/>
        </w:rPr>
        <w:t>&gt;</w:t>
      </w:r>
    </w:p>
    <w:p w14:paraId="1751375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pacerItem</w:t>
      </w:r>
      <w:proofErr w:type="spellEnd"/>
      <w:r w:rsidRPr="0099575B">
        <w:rPr>
          <w:lang w:val="en-US"/>
        </w:rPr>
        <w:t>&gt;</w:t>
      </w:r>
    </w:p>
    <w:p w14:paraId="21C4C3C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global</w:t>
      </w:r>
      <w:r w:rsidRPr="0099575B">
        <w:rPr>
          <w:lang w:val="en-US"/>
        </w:rPr>
        <w:t>.</w:t>
      </w:r>
      <w:r w:rsidRPr="0099575B">
        <w:rPr>
          <w:color w:val="D69545"/>
          <w:lang w:val="en-US"/>
        </w:rPr>
        <w:t>h</w:t>
      </w:r>
      <w:proofErr w:type="spellEnd"/>
      <w:r w:rsidRPr="0099575B">
        <w:rPr>
          <w:lang w:val="en-US"/>
        </w:rPr>
        <w:t>&gt;</w:t>
      </w:r>
    </w:p>
    <w:p w14:paraId="14973B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Time</w:t>
      </w:r>
      <w:proofErr w:type="spellEnd"/>
      <w:r w:rsidRPr="0099575B">
        <w:rPr>
          <w:lang w:val="en-US"/>
        </w:rPr>
        <w:t>&gt;</w:t>
      </w:r>
    </w:p>
    <w:p w14:paraId="08C41D4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FileDialog</w:t>
      </w:r>
      <w:proofErr w:type="spellEnd"/>
      <w:r w:rsidRPr="0099575B">
        <w:rPr>
          <w:lang w:val="en-US"/>
        </w:rPr>
        <w:t>&gt;</w:t>
      </w:r>
    </w:p>
    <w:p w14:paraId="66A51BA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tandardPaths</w:t>
      </w:r>
      <w:proofErr w:type="spellEnd"/>
      <w:r w:rsidRPr="0099575B">
        <w:rPr>
          <w:lang w:val="en-US"/>
        </w:rPr>
        <w:t>&gt;</w:t>
      </w:r>
    </w:p>
    <w:p w14:paraId="6722486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FileInfo</w:t>
      </w:r>
      <w:proofErr w:type="spellEnd"/>
      <w:r w:rsidRPr="0099575B">
        <w:rPr>
          <w:lang w:val="en-US"/>
        </w:rPr>
        <w:t>&gt;</w:t>
      </w:r>
    </w:p>
    <w:p w14:paraId="294091D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File</w:t>
      </w:r>
      <w:proofErr w:type="spellEnd"/>
      <w:r w:rsidRPr="0099575B">
        <w:rPr>
          <w:lang w:val="en-US"/>
        </w:rPr>
        <w:t>&gt;</w:t>
      </w:r>
    </w:p>
    <w:p w14:paraId="2D282A6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TextStream</w:t>
      </w:r>
      <w:proofErr w:type="spellEnd"/>
      <w:r w:rsidRPr="0099575B">
        <w:rPr>
          <w:lang w:val="en-US"/>
        </w:rPr>
        <w:t>&gt;</w:t>
      </w:r>
    </w:p>
    <w:p w14:paraId="78EF22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tringList</w:t>
      </w:r>
      <w:proofErr w:type="spellEnd"/>
      <w:r w:rsidRPr="0099575B">
        <w:rPr>
          <w:lang w:val="en-US"/>
        </w:rPr>
        <w:t>&gt;</w:t>
      </w:r>
    </w:p>
    <w:p w14:paraId="08FD4A1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tringListIterator</w:t>
      </w:r>
      <w:proofErr w:type="spellEnd"/>
      <w:r w:rsidRPr="0099575B">
        <w:rPr>
          <w:lang w:val="en-US"/>
        </w:rPr>
        <w:t>&gt;</w:t>
      </w:r>
    </w:p>
    <w:p w14:paraId="7810492A" w14:textId="77777777" w:rsidR="0099575B" w:rsidRPr="0099575B" w:rsidRDefault="0099575B" w:rsidP="0099575B">
      <w:pPr>
        <w:pStyle w:val="HTML"/>
        <w:rPr>
          <w:lang w:val="en-US"/>
        </w:rPr>
      </w:pPr>
    </w:p>
    <w:p w14:paraId="23D3D748" w14:textId="77777777" w:rsidR="0099575B" w:rsidRPr="0099575B" w:rsidRDefault="0099575B" w:rsidP="0099575B">
      <w:pPr>
        <w:pStyle w:val="HTML"/>
        <w:rPr>
          <w:lang w:val="en-US"/>
        </w:rPr>
      </w:pP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b/>
          <w:bCs/>
          <w:lang w:val="en-US"/>
        </w:rPr>
        <w:t>MainWindow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Widge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r w:rsidRPr="0099575B">
        <w:rPr>
          <w:color w:val="D6BB9A"/>
          <w:lang w:val="en-US"/>
        </w:rPr>
        <w:t>parent</w:t>
      </w:r>
      <w:r w:rsidRPr="0099575B">
        <w:rPr>
          <w:lang w:val="en-US"/>
        </w:rPr>
        <w:t>)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:</w:t>
      </w:r>
    </w:p>
    <w:p w14:paraId="10F6A4E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MainWindow</w:t>
      </w:r>
      <w:proofErr w:type="spellEnd"/>
      <w:r w:rsidRPr="0099575B">
        <w:rPr>
          <w:lang w:val="en-US"/>
        </w:rPr>
        <w:t>(</w:t>
      </w:r>
      <w:r w:rsidRPr="0099575B">
        <w:rPr>
          <w:i/>
          <w:iCs/>
          <w:color w:val="D6BB9A"/>
          <w:lang w:val="en-US"/>
        </w:rPr>
        <w:t>parent</w:t>
      </w:r>
      <w:r w:rsidRPr="0099575B">
        <w:rPr>
          <w:lang w:val="en-US"/>
        </w:rPr>
        <w:t>)</w:t>
      </w:r>
    </w:p>
    <w:p w14:paraId="6121BB5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661BD42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directory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gramStart"/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proofErr w:type="gramEnd"/>
      <w:r w:rsidRPr="0099575B">
        <w:rPr>
          <w:lang w:val="en-US"/>
        </w:rPr>
        <w:t>writableLocation(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DocumentsLocation</w:t>
      </w:r>
      <w:r w:rsidRPr="0099575B">
        <w:rPr>
          <w:lang w:val="en-US"/>
        </w:rPr>
        <w:t>)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;</w:t>
      </w:r>
    </w:p>
    <w:p w14:paraId="54A6280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color w:val="BEC0C2"/>
          <w:lang w:val="en-US"/>
        </w:rPr>
        <w:t xml:space="preserve"> </w:t>
      </w:r>
      <w:proofErr w:type="gramStart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proofErr w:type="spellStart"/>
      <w:r w:rsidRPr="0099575B">
        <w:rPr>
          <w:color w:val="FF8080"/>
          <w:lang w:val="en-US"/>
        </w:rPr>
        <w:t>QDir</w:t>
      </w:r>
      <w:proofErr w:type="spellEnd"/>
      <w:proofErr w:type="gramEnd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directory</w:t>
      </w:r>
      <w:r w:rsidRPr="0099575B">
        <w:rPr>
          <w:lang w:val="en-US"/>
        </w:rPr>
        <w:t>).exists())</w:t>
      </w:r>
    </w:p>
    <w:p w14:paraId="055A117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spellStart"/>
      <w:r w:rsidRPr="0099575B">
        <w:rPr>
          <w:color w:val="FF8080"/>
          <w:lang w:val="en-US"/>
        </w:rPr>
        <w:t>QDir</w:t>
      </w:r>
      <w:proofErr w:type="spellEnd"/>
      <w:r w:rsidRPr="0099575B">
        <w:rPr>
          <w:lang w:val="en-US"/>
        </w:rPr>
        <w:t>(</w:t>
      </w:r>
      <w:proofErr w:type="gramStart"/>
      <w:r w:rsidRPr="0099575B">
        <w:rPr>
          <w:lang w:val="en-US"/>
        </w:rPr>
        <w:t>).</w:t>
      </w:r>
      <w:proofErr w:type="spellStart"/>
      <w:r w:rsidRPr="0099575B">
        <w:rPr>
          <w:lang w:val="en-US"/>
        </w:rPr>
        <w:t>mkdir</w:t>
      </w:r>
      <w:proofErr w:type="spellEnd"/>
      <w:proofErr w:type="gramEnd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directory</w:t>
      </w:r>
      <w:r w:rsidRPr="0099575B">
        <w:rPr>
          <w:lang w:val="en-US"/>
        </w:rPr>
        <w:t>);</w:t>
      </w:r>
    </w:p>
    <w:p w14:paraId="6B5D17A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getBS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lang w:val="en-US"/>
        </w:rPr>
        <w:t>);</w:t>
      </w:r>
    </w:p>
    <w:p w14:paraId="6D60A96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createMenu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lang w:val="en-US"/>
        </w:rPr>
        <w:t>);</w:t>
      </w:r>
    </w:p>
    <w:p w14:paraId="304F78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deleteButton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QPushButton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&amp;</w:t>
      </w:r>
      <w:r>
        <w:rPr>
          <w:color w:val="D69545"/>
        </w:rPr>
        <w:t>Удалить</w:t>
      </w:r>
      <w:r w:rsidRPr="0099575B">
        <w:rPr>
          <w:color w:val="D69545"/>
          <w:lang w:val="en-US"/>
        </w:rPr>
        <w:t>"</w:t>
      </w:r>
      <w:r w:rsidRPr="0099575B">
        <w:rPr>
          <w:lang w:val="en-US"/>
        </w:rPr>
        <w:t>,</w:t>
      </w:r>
      <w:r w:rsidRPr="0099575B">
        <w:rPr>
          <w:color w:val="D69545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73C1891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insertButton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QPushButton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</w:t>
      </w:r>
      <w:r>
        <w:rPr>
          <w:color w:val="D69545"/>
        </w:rPr>
        <w:t>Добавить</w:t>
      </w:r>
      <w:r w:rsidRPr="0099575B">
        <w:rPr>
          <w:color w:val="D69545"/>
          <w:lang w:val="en-US"/>
        </w:rPr>
        <w:t>"</w:t>
      </w:r>
      <w:r w:rsidRPr="0099575B">
        <w:rPr>
          <w:lang w:val="en-US"/>
        </w:rPr>
        <w:t>,</w:t>
      </w:r>
      <w:r w:rsidRPr="0099575B">
        <w:rPr>
          <w:color w:val="D69545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62B5538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insertValueLineEdi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LineEdit</w:t>
      </w:r>
      <w:proofErr w:type="spellEnd"/>
      <w:r w:rsidRPr="0099575B">
        <w:rPr>
          <w:lang w:val="en-US"/>
        </w:rPr>
        <w:t>;</w:t>
      </w:r>
    </w:p>
    <w:p w14:paraId="61516A6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deleteValueLineEdi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LineEdit</w:t>
      </w:r>
      <w:proofErr w:type="spellEnd"/>
      <w:r w:rsidRPr="0099575B">
        <w:rPr>
          <w:lang w:val="en-US"/>
        </w:rPr>
        <w:t>;</w:t>
      </w:r>
    </w:p>
    <w:p w14:paraId="0B6B085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Label</w:t>
      </w:r>
      <w:proofErr w:type="spellEnd"/>
      <w:r w:rsidRPr="0099575B">
        <w:rPr>
          <w:lang w:val="en-US"/>
        </w:rPr>
        <w:t>;</w:t>
      </w:r>
    </w:p>
    <w:p w14:paraId="242CE50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deleteButton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SizePolicy</w:t>
      </w:r>
      <w:proofErr w:type="spellEnd"/>
      <w:r w:rsidRPr="0099575B">
        <w:rPr>
          <w:lang w:val="en-US"/>
        </w:rPr>
        <w:t>(</w:t>
      </w:r>
      <w:proofErr w:type="spellStart"/>
      <w:proofErr w:type="gramEnd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);</w:t>
      </w:r>
    </w:p>
    <w:p w14:paraId="695B001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insertButton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SizePolicy</w:t>
      </w:r>
      <w:proofErr w:type="spellEnd"/>
      <w:r w:rsidRPr="0099575B">
        <w:rPr>
          <w:lang w:val="en-US"/>
        </w:rPr>
        <w:t>(</w:t>
      </w:r>
      <w:proofErr w:type="spellStart"/>
      <w:proofErr w:type="gramEnd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);</w:t>
      </w:r>
    </w:p>
    <w:p w14:paraId="631EE47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insertValueLineEdi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FixedWidth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8A602C"/>
          <w:lang w:val="en-US"/>
        </w:rPr>
        <w:t>100</w:t>
      </w:r>
      <w:r w:rsidRPr="0099575B">
        <w:rPr>
          <w:lang w:val="en-US"/>
        </w:rPr>
        <w:t>);</w:t>
      </w:r>
    </w:p>
    <w:p w14:paraId="33309ED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insertValueLineEdi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oolTip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Enter single value or multiple values separated by space"</w:t>
      </w:r>
      <w:r w:rsidRPr="0099575B">
        <w:rPr>
          <w:lang w:val="en-US"/>
        </w:rPr>
        <w:t>);</w:t>
      </w:r>
    </w:p>
    <w:p w14:paraId="6B49D17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FixedWidth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8A602C"/>
          <w:lang w:val="en-US"/>
        </w:rPr>
        <w:t>100</w:t>
      </w:r>
      <w:r w:rsidRPr="0099575B">
        <w:rPr>
          <w:lang w:val="en-US"/>
        </w:rPr>
        <w:t>);</w:t>
      </w:r>
    </w:p>
    <w:p w14:paraId="09F52FF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oolTip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Enter value to delete"</w:t>
      </w:r>
      <w:r w:rsidRPr="0099575B">
        <w:rPr>
          <w:lang w:val="en-US"/>
        </w:rPr>
        <w:t>);</w:t>
      </w:r>
    </w:p>
    <w:p w14:paraId="1E3D4A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deleteButton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click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deleteClicked</w:t>
      </w:r>
      <w:proofErr w:type="spellEnd"/>
      <w:r w:rsidRPr="0099575B">
        <w:rPr>
          <w:lang w:val="en-US"/>
        </w:rPr>
        <w:t>()));</w:t>
      </w:r>
    </w:p>
    <w:p w14:paraId="306C80C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insertButton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click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insertClicked</w:t>
      </w:r>
      <w:proofErr w:type="spellEnd"/>
      <w:r w:rsidRPr="0099575B">
        <w:rPr>
          <w:lang w:val="en-US"/>
        </w:rPr>
        <w:t>()));</w:t>
      </w:r>
    </w:p>
    <w:p w14:paraId="4D95435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insertValueLineEdit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returnPressed</w:t>
      </w:r>
      <w:proofErr w:type="spellEnd"/>
      <w:r w:rsidRPr="0099575B">
        <w:rPr>
          <w:lang w:val="en-US"/>
        </w:rPr>
        <w:t>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insertClicked</w:t>
      </w:r>
      <w:proofErr w:type="spellEnd"/>
      <w:r w:rsidRPr="0099575B">
        <w:rPr>
          <w:lang w:val="en-US"/>
        </w:rPr>
        <w:t>()));</w:t>
      </w:r>
    </w:p>
    <w:p w14:paraId="7245FDE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returnPressed</w:t>
      </w:r>
      <w:proofErr w:type="spellEnd"/>
      <w:r w:rsidRPr="0099575B">
        <w:rPr>
          <w:lang w:val="en-US"/>
        </w:rPr>
        <w:t>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deleteClicked</w:t>
      </w:r>
      <w:proofErr w:type="spellEnd"/>
      <w:r w:rsidRPr="0099575B">
        <w:rPr>
          <w:lang w:val="en-US"/>
        </w:rPr>
        <w:t>()));</w:t>
      </w:r>
    </w:p>
    <w:p w14:paraId="022B87A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HBoxLayou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HBoxLayout</w:t>
      </w:r>
      <w:proofErr w:type="spellEnd"/>
      <w:r w:rsidRPr="0099575B">
        <w:rPr>
          <w:lang w:val="en-US"/>
        </w:rPr>
        <w:t>;</w:t>
      </w:r>
    </w:p>
    <w:p w14:paraId="5B00C73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deleteButton</w:t>
      </w:r>
      <w:proofErr w:type="spellEnd"/>
      <w:r w:rsidRPr="0099575B">
        <w:rPr>
          <w:lang w:val="en-US"/>
        </w:rPr>
        <w:t>);</w:t>
      </w:r>
    </w:p>
    <w:p w14:paraId="47E6B0B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deleteValueLineEdit</w:t>
      </w:r>
      <w:proofErr w:type="spellEnd"/>
      <w:r w:rsidRPr="0099575B">
        <w:rPr>
          <w:lang w:val="en-US"/>
        </w:rPr>
        <w:t>);</w:t>
      </w:r>
    </w:p>
    <w:p w14:paraId="78164E5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insertButton</w:t>
      </w:r>
      <w:proofErr w:type="spellEnd"/>
      <w:r w:rsidRPr="0099575B">
        <w:rPr>
          <w:lang w:val="en-US"/>
        </w:rPr>
        <w:t>);</w:t>
      </w:r>
    </w:p>
    <w:p w14:paraId="0AC96FF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insertValueLineEdit</w:t>
      </w:r>
      <w:proofErr w:type="spellEnd"/>
      <w:r w:rsidRPr="0099575B">
        <w:rPr>
          <w:lang w:val="en-US"/>
        </w:rPr>
        <w:t>);</w:t>
      </w:r>
    </w:p>
    <w:p w14:paraId="6CD8843B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addSpacing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8A602C"/>
          <w:lang w:val="en-US"/>
        </w:rPr>
        <w:t>20</w:t>
      </w:r>
      <w:r w:rsidRPr="0099575B">
        <w:rPr>
          <w:lang w:val="en-US"/>
        </w:rPr>
        <w:t>);</w:t>
      </w:r>
    </w:p>
    <w:p w14:paraId="4955CC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statusLabel</w:t>
      </w:r>
      <w:proofErr w:type="spellEnd"/>
      <w:r w:rsidRPr="0099575B">
        <w:rPr>
          <w:lang w:val="en-US"/>
        </w:rPr>
        <w:t>);</w:t>
      </w:r>
    </w:p>
    <w:p w14:paraId="7B861D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addStretch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8A602C"/>
          <w:lang w:val="en-US"/>
        </w:rPr>
        <w:t>0</w:t>
      </w:r>
      <w:r w:rsidRPr="0099575B">
        <w:rPr>
          <w:lang w:val="en-US"/>
        </w:rPr>
        <w:t>);</w:t>
      </w:r>
    </w:p>
    <w:p w14:paraId="63186BD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RenderArea</w:t>
      </w:r>
      <w:proofErr w:type="spellEnd"/>
      <w:r w:rsidRPr="0099575B">
        <w:rPr>
          <w:lang w:val="en-US"/>
        </w:rPr>
        <w:t>(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i/>
          <w:iCs/>
          <w:lang w:val="en-US"/>
        </w:rPr>
        <w:t>-&gt;</w:t>
      </w:r>
      <w:proofErr w:type="spellStart"/>
      <w:r w:rsidRPr="0099575B">
        <w:rPr>
          <w:i/>
          <w:iCs/>
          <w:lang w:val="en-US"/>
        </w:rPr>
        <w:t>bst</w:t>
      </w:r>
      <w:proofErr w:type="spellEnd"/>
      <w:r w:rsidRPr="0099575B">
        <w:rPr>
          <w:lang w:val="en-US"/>
        </w:rPr>
        <w:t>);</w:t>
      </w:r>
    </w:p>
    <w:p w14:paraId="3AED932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treeScrollArea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crollArea</w:t>
      </w:r>
      <w:proofErr w:type="spellEnd"/>
      <w:r w:rsidRPr="0099575B">
        <w:rPr>
          <w:lang w:val="en-US"/>
        </w:rPr>
        <w:t>;</w:t>
      </w:r>
    </w:p>
    <w:p w14:paraId="4732678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treeScrollArea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renderArea</w:t>
      </w:r>
      <w:proofErr w:type="spellEnd"/>
      <w:r w:rsidRPr="0099575B">
        <w:rPr>
          <w:lang w:val="en-US"/>
        </w:rPr>
        <w:t>);</w:t>
      </w:r>
    </w:p>
    <w:p w14:paraId="73B985C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treeScrollArea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installEventFilter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renderArea</w:t>
      </w:r>
      <w:proofErr w:type="spellEnd"/>
      <w:r w:rsidRPr="0099575B">
        <w:rPr>
          <w:lang w:val="en-US"/>
        </w:rPr>
        <w:t>);</w:t>
      </w:r>
    </w:p>
    <w:p w14:paraId="2F4DC27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mainLayou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VBoxLayout</w:t>
      </w:r>
      <w:proofErr w:type="spellEnd"/>
      <w:r w:rsidRPr="0099575B">
        <w:rPr>
          <w:lang w:val="en-US"/>
        </w:rPr>
        <w:t>;</w:t>
      </w:r>
    </w:p>
    <w:p w14:paraId="552A184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mainLayou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treeScrollArea</w:t>
      </w:r>
      <w:proofErr w:type="spellEnd"/>
      <w:r w:rsidRPr="0099575B">
        <w:rPr>
          <w:lang w:val="en-US"/>
        </w:rPr>
        <w:t>);</w:t>
      </w:r>
    </w:p>
    <w:p w14:paraId="4AF2862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mainLayou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Layou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);</w:t>
      </w:r>
    </w:p>
    <w:p w14:paraId="55126E7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centralWidge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Widget</w:t>
      </w:r>
      <w:proofErr w:type="spellEnd"/>
      <w:r w:rsidRPr="0099575B">
        <w:rPr>
          <w:lang w:val="en-US"/>
        </w:rPr>
        <w:t>(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3F25EB8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centralWidge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Layou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mainLayout</w:t>
      </w:r>
      <w:proofErr w:type="spellEnd"/>
      <w:r w:rsidRPr="0099575B">
        <w:rPr>
          <w:lang w:val="en-US"/>
        </w:rPr>
        <w:t>);</w:t>
      </w:r>
    </w:p>
    <w:p w14:paraId="2CC9A1BD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Central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centralWidget</w:t>
      </w:r>
      <w:proofErr w:type="spellEnd"/>
      <w:r w:rsidRPr="0099575B">
        <w:rPr>
          <w:lang w:val="en-US"/>
        </w:rPr>
        <w:t>);</w:t>
      </w:r>
    </w:p>
    <w:p w14:paraId="4E4EA7A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lastRenderedPageBreak/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MinimumHeigh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8A602C"/>
          <w:lang w:val="en-US"/>
        </w:rPr>
        <w:t>400</w:t>
      </w:r>
      <w:r w:rsidRPr="0099575B">
        <w:rPr>
          <w:lang w:val="en-US"/>
        </w:rPr>
        <w:t>);</w:t>
      </w:r>
    </w:p>
    <w:p w14:paraId="3A81886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WindowTitle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Binary Search Tree"</w:t>
      </w:r>
      <w:r w:rsidRPr="0099575B">
        <w:rPr>
          <w:lang w:val="en-US"/>
        </w:rPr>
        <w:t>);</w:t>
      </w:r>
    </w:p>
    <w:p w14:paraId="165ACB1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gramStart"/>
      <w:r w:rsidRPr="0099575B">
        <w:rPr>
          <w:lang w:val="en-US"/>
        </w:rPr>
        <w:t>show(</w:t>
      </w:r>
      <w:proofErr w:type="gramEnd"/>
      <w:r w:rsidRPr="0099575B">
        <w:rPr>
          <w:lang w:val="en-US"/>
        </w:rPr>
        <w:t>);</w:t>
      </w:r>
    </w:p>
    <w:p w14:paraId="342EB60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7F0A27F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b/>
          <w:bCs/>
          <w:i/>
          <w:iCs/>
          <w:lang w:val="en-US"/>
        </w:rPr>
        <w:t>resizeEven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ResizeEvent</w:t>
      </w:r>
      <w:proofErr w:type="spellEnd"/>
      <w:r w:rsidRPr="0099575B">
        <w:rPr>
          <w:lang w:val="en-US"/>
        </w:rPr>
        <w:t>*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event</w:t>
      </w:r>
      <w:r w:rsidRPr="0099575B">
        <w:rPr>
          <w:lang w:val="en-US"/>
        </w:rPr>
        <w:t>)</w:t>
      </w:r>
    </w:p>
    <w:p w14:paraId="43AC57D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45B2D1F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</w:t>
      </w:r>
      <w:proofErr w:type="spellStart"/>
      <w:proofErr w:type="gramStart"/>
      <w:r w:rsidRPr="0099575B">
        <w:rPr>
          <w:color w:val="FF8080"/>
          <w:lang w:val="en-US"/>
        </w:rPr>
        <w:t>Q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lang w:val="en-US"/>
        </w:rPr>
        <w:t>resizeEvent</w:t>
      </w:r>
      <w:proofErr w:type="spellEnd"/>
      <w:r w:rsidRPr="0099575B">
        <w:rPr>
          <w:lang w:val="en-US"/>
        </w:rPr>
        <w:t>(</w:t>
      </w:r>
      <w:r w:rsidRPr="0099575B">
        <w:rPr>
          <w:i/>
          <w:iCs/>
          <w:color w:val="D6BB9A"/>
          <w:lang w:val="en-US"/>
        </w:rPr>
        <w:t>event</w:t>
      </w:r>
      <w:r w:rsidRPr="0099575B">
        <w:rPr>
          <w:lang w:val="en-US"/>
        </w:rPr>
        <w:t>);</w:t>
      </w:r>
    </w:p>
    <w:p w14:paraId="782D91B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callRepain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lang w:val="en-US"/>
        </w:rPr>
        <w:t>);</w:t>
      </w:r>
    </w:p>
    <w:p w14:paraId="073B56D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0A807092" w14:textId="77777777" w:rsidR="0099575B" w:rsidRPr="0099575B" w:rsidRDefault="0099575B" w:rsidP="0099575B">
      <w:pPr>
        <w:pStyle w:val="HTML"/>
        <w:rPr>
          <w:lang w:val="en-US"/>
        </w:rPr>
      </w:pP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gramEnd"/>
      <w:r w:rsidRPr="0099575B">
        <w:rPr>
          <w:lang w:val="en-US"/>
        </w:rPr>
        <w:t>~</w:t>
      </w:r>
      <w:proofErr w:type="spellStart"/>
      <w:r w:rsidRPr="0099575B">
        <w:rPr>
          <w:b/>
          <w:bCs/>
          <w:i/>
          <w:iCs/>
          <w:lang w:val="en-US"/>
        </w:rPr>
        <w:t>MainWindow</w:t>
      </w:r>
      <w:proofErr w:type="spellEnd"/>
      <w:r w:rsidRPr="0099575B">
        <w:rPr>
          <w:lang w:val="en-US"/>
        </w:rPr>
        <w:t>()</w:t>
      </w:r>
    </w:p>
    <w:p w14:paraId="7C6B566B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CDF4EB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;</w:t>
      </w:r>
    </w:p>
    <w:p w14:paraId="5DDBA87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deleteButton</w:t>
      </w:r>
      <w:proofErr w:type="spellEnd"/>
      <w:r w:rsidRPr="0099575B">
        <w:rPr>
          <w:lang w:val="en-US"/>
        </w:rPr>
        <w:t>;</w:t>
      </w:r>
    </w:p>
    <w:p w14:paraId="4EDA728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insertButton</w:t>
      </w:r>
      <w:proofErr w:type="spellEnd"/>
      <w:r w:rsidRPr="0099575B">
        <w:rPr>
          <w:lang w:val="en-US"/>
        </w:rPr>
        <w:t>;</w:t>
      </w:r>
    </w:p>
    <w:p w14:paraId="2D67D58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treeScrollArea</w:t>
      </w:r>
      <w:proofErr w:type="spellEnd"/>
      <w:r w:rsidRPr="0099575B">
        <w:rPr>
          <w:lang w:val="en-US"/>
        </w:rPr>
        <w:t>;</w:t>
      </w:r>
    </w:p>
    <w:p w14:paraId="03781A0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lang w:val="en-US"/>
        </w:rPr>
        <w:t>;</w:t>
      </w:r>
    </w:p>
    <w:p w14:paraId="318C356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centralWidget</w:t>
      </w:r>
      <w:proofErr w:type="spellEnd"/>
      <w:r w:rsidRPr="0099575B">
        <w:rPr>
          <w:lang w:val="en-US"/>
        </w:rPr>
        <w:t>;</w:t>
      </w:r>
    </w:p>
    <w:p w14:paraId="6AEA3BC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3703854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b/>
          <w:bCs/>
          <w:lang w:val="en-US"/>
        </w:rPr>
        <w:t>createMenu</w:t>
      </w:r>
      <w:proofErr w:type="spellEnd"/>
      <w:r w:rsidRPr="0099575B">
        <w:rPr>
          <w:lang w:val="en-US"/>
        </w:rPr>
        <w:t>()</w:t>
      </w:r>
    </w:p>
    <w:p w14:paraId="1D1CBBC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725B8F1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createActions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lang w:val="en-US"/>
        </w:rPr>
        <w:t>);</w:t>
      </w:r>
    </w:p>
    <w:p w14:paraId="3D8E279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menuBar</w:t>
      </w:r>
      <w:proofErr w:type="spellEnd"/>
      <w:r w:rsidRPr="0099575B">
        <w:rPr>
          <w:lang w:val="en-US"/>
        </w:rPr>
        <w:t>()-&gt;</w:t>
      </w:r>
      <w:proofErr w:type="spellStart"/>
      <w:r w:rsidRPr="0099575B">
        <w:rPr>
          <w:lang w:val="en-US"/>
        </w:rPr>
        <w:t>addAction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aboutAction</w:t>
      </w:r>
      <w:proofErr w:type="spellEnd"/>
      <w:r w:rsidRPr="0099575B">
        <w:rPr>
          <w:lang w:val="en-US"/>
        </w:rPr>
        <w:t>);</w:t>
      </w:r>
    </w:p>
    <w:p w14:paraId="1192E1B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4AEB0DD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b/>
          <w:bCs/>
          <w:lang w:val="en-US"/>
        </w:rPr>
        <w:t>createActions</w:t>
      </w:r>
      <w:proofErr w:type="spellEnd"/>
      <w:r w:rsidRPr="0099575B">
        <w:rPr>
          <w:lang w:val="en-US"/>
        </w:rPr>
        <w:t>()</w:t>
      </w:r>
    </w:p>
    <w:p w14:paraId="367EC67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88FFF5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aboutAction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Action</w:t>
      </w:r>
      <w:proofErr w:type="spellEnd"/>
      <w:r w:rsidRPr="0099575B">
        <w:rPr>
          <w:lang w:val="en-US"/>
        </w:rPr>
        <w:t>(</w:t>
      </w:r>
      <w:proofErr w:type="gramStart"/>
      <w:r w:rsidRPr="0099575B">
        <w:rPr>
          <w:lang w:val="en-US"/>
        </w:rPr>
        <w:t>tr(</w:t>
      </w:r>
      <w:proofErr w:type="gramEnd"/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0743BD7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4CC776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b/>
          <w:bCs/>
          <w:lang w:val="en-US"/>
        </w:rPr>
        <w:t>deleteClicked</w:t>
      </w:r>
      <w:proofErr w:type="spellEnd"/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const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{</w:t>
      </w:r>
    </w:p>
    <w:p w14:paraId="1B0CE22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-&gt;</w:t>
      </w:r>
      <w:proofErr w:type="gramStart"/>
      <w:r w:rsidRPr="0099575B">
        <w:rPr>
          <w:lang w:val="en-US"/>
        </w:rPr>
        <w:t>text(</w:t>
      </w:r>
      <w:proofErr w:type="gramEnd"/>
      <w:r w:rsidRPr="0099575B">
        <w:rPr>
          <w:lang w:val="en-US"/>
        </w:rPr>
        <w:t>);</w:t>
      </w:r>
    </w:p>
    <w:p w14:paraId="584BE0A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if</w:t>
      </w:r>
      <w:proofErr w:type="gramStart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deleteItem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D6BB9A"/>
          <w:lang w:val="en-US"/>
        </w:rPr>
        <w:t>value</w:t>
      </w:r>
      <w:r w:rsidRPr="0099575B">
        <w:rPr>
          <w:lang w:val="en-US"/>
        </w:rPr>
        <w:t>.toInt</w:t>
      </w:r>
      <w:proofErr w:type="spellEnd"/>
      <w:r w:rsidRPr="0099575B">
        <w:rPr>
          <w:lang w:val="en-US"/>
        </w:rPr>
        <w:t>()))</w:t>
      </w:r>
    </w:p>
    <w:p w14:paraId="71F6709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164AF9E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else</w:t>
      </w:r>
    </w:p>
    <w:p w14:paraId="5560BAC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7AE9305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-&gt;</w:t>
      </w:r>
      <w:proofErr w:type="gramStart"/>
      <w:r w:rsidRPr="0099575B">
        <w:rPr>
          <w:lang w:val="en-US"/>
        </w:rPr>
        <w:t>repaint(</w:t>
      </w:r>
      <w:proofErr w:type="gramEnd"/>
      <w:r w:rsidRPr="0099575B">
        <w:rPr>
          <w:lang w:val="en-US"/>
        </w:rPr>
        <w:t>);</w:t>
      </w:r>
    </w:p>
    <w:p w14:paraId="5EEF61B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2084EF5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return</w:t>
      </w:r>
      <w:r w:rsidRPr="0099575B">
        <w:rPr>
          <w:lang w:val="en-US"/>
        </w:rPr>
        <w:t>;</w:t>
      </w:r>
    </w:p>
    <w:p w14:paraId="26DFB7F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6FA1A89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b/>
          <w:bCs/>
          <w:lang w:val="en-US"/>
        </w:rPr>
        <w:t>insertClicked</w:t>
      </w:r>
      <w:proofErr w:type="spellEnd"/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const</w:t>
      </w:r>
    </w:p>
    <w:p w14:paraId="27CDA09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1696A4E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s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insertValueLineEdit</w:t>
      </w:r>
      <w:proofErr w:type="spellEnd"/>
      <w:r w:rsidRPr="0099575B">
        <w:rPr>
          <w:lang w:val="en-US"/>
        </w:rPr>
        <w:t>-&gt;</w:t>
      </w:r>
      <w:proofErr w:type="gramStart"/>
      <w:r w:rsidRPr="0099575B">
        <w:rPr>
          <w:lang w:val="en-US"/>
        </w:rPr>
        <w:t>text(</w:t>
      </w:r>
      <w:proofErr w:type="gramEnd"/>
      <w:r w:rsidRPr="0099575B">
        <w:rPr>
          <w:lang w:val="en-US"/>
        </w:rPr>
        <w:t>);</w:t>
      </w:r>
    </w:p>
    <w:p w14:paraId="2C405EC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List</w:t>
      </w:r>
      <w:proofErr w:type="spell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D6BB9A"/>
          <w:lang w:val="en-US"/>
        </w:rPr>
        <w:t>valueLis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D6BB9A"/>
          <w:lang w:val="en-US"/>
        </w:rPr>
        <w:t>values</w:t>
      </w:r>
      <w:r w:rsidRPr="0099575B">
        <w:rPr>
          <w:lang w:val="en-US"/>
        </w:rPr>
        <w:t>.split</w:t>
      </w:r>
      <w:proofErr w:type="spellEnd"/>
      <w:proofErr w:type="gram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RegExp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\\s+"</w:t>
      </w:r>
      <w:r w:rsidRPr="0099575B">
        <w:rPr>
          <w:lang w:val="en-US"/>
        </w:rPr>
        <w:t>),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i/>
          <w:iCs/>
          <w:color w:val="66A334"/>
          <w:lang w:val="en-US"/>
        </w:rPr>
        <w:t>SkipEmptyParts</w:t>
      </w:r>
      <w:proofErr w:type="spellEnd"/>
      <w:r w:rsidRPr="0099575B">
        <w:rPr>
          <w:lang w:val="en-US"/>
        </w:rPr>
        <w:t>);</w:t>
      </w:r>
    </w:p>
    <w:p w14:paraId="3C7FADC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ListIterator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(</w:t>
      </w:r>
      <w:proofErr w:type="spellStart"/>
      <w:r w:rsidRPr="0099575B">
        <w:rPr>
          <w:color w:val="D6BB9A"/>
          <w:lang w:val="en-US"/>
        </w:rPr>
        <w:t>valueList</w:t>
      </w:r>
      <w:proofErr w:type="spellEnd"/>
      <w:r w:rsidRPr="0099575B">
        <w:rPr>
          <w:lang w:val="en-US"/>
        </w:rPr>
        <w:t>);</w:t>
      </w:r>
    </w:p>
    <w:p w14:paraId="0939ECA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whil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proofErr w:type="spellStart"/>
      <w:proofErr w:type="gramStart"/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.hasNext</w:t>
      </w:r>
      <w:proofErr w:type="spellEnd"/>
      <w:proofErr w:type="gramEnd"/>
      <w:r w:rsidRPr="0099575B">
        <w:rPr>
          <w:lang w:val="en-US"/>
        </w:rPr>
        <w:t>())</w:t>
      </w:r>
    </w:p>
    <w:p w14:paraId="0E38A23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{</w:t>
      </w:r>
    </w:p>
    <w:p w14:paraId="2DB36F1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if</w:t>
      </w:r>
      <w:proofErr w:type="gramStart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lang w:val="en-US"/>
        </w:rPr>
        <w:t>-&gt;insert(</w:t>
      </w:r>
      <w:proofErr w:type="spellStart"/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.next</w:t>
      </w:r>
      <w:proofErr w:type="spellEnd"/>
      <w:r w:rsidRPr="0099575B">
        <w:rPr>
          <w:lang w:val="en-US"/>
        </w:rPr>
        <w:t>().</w:t>
      </w:r>
      <w:proofErr w:type="spellStart"/>
      <w:r w:rsidRPr="0099575B">
        <w:rPr>
          <w:lang w:val="en-US"/>
        </w:rPr>
        <w:t>toInt</w:t>
      </w:r>
      <w:proofErr w:type="spellEnd"/>
      <w:r w:rsidRPr="0099575B">
        <w:rPr>
          <w:lang w:val="en-US"/>
        </w:rPr>
        <w:t>()))</w:t>
      </w:r>
    </w:p>
    <w:p w14:paraId="57B8D8A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695BA98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else</w:t>
      </w:r>
    </w:p>
    <w:p w14:paraId="7C8452D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7B6C2E3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}</w:t>
      </w:r>
    </w:p>
    <w:p w14:paraId="0036FC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-&gt;</w:t>
      </w:r>
      <w:proofErr w:type="gramStart"/>
      <w:r w:rsidRPr="0099575B">
        <w:rPr>
          <w:lang w:val="en-US"/>
        </w:rPr>
        <w:t>repaint(</w:t>
      </w:r>
      <w:proofErr w:type="gramEnd"/>
      <w:r w:rsidRPr="0099575B">
        <w:rPr>
          <w:lang w:val="en-US"/>
        </w:rPr>
        <w:t>);</w:t>
      </w:r>
    </w:p>
    <w:p w14:paraId="588E380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lang w:val="en-US"/>
        </w:rPr>
        <w:t>insertValueLineEdit</w:t>
      </w:r>
      <w:proofErr w:type="spellEnd"/>
      <w:r w:rsidRPr="0099575B">
        <w:rPr>
          <w:lang w:val="en-US"/>
        </w:rPr>
        <w:t>-&gt;</w:t>
      </w:r>
      <w:proofErr w:type="spellStart"/>
      <w:proofErr w:type="gram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6308CE7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return</w:t>
      </w:r>
      <w:r w:rsidRPr="0099575B">
        <w:rPr>
          <w:lang w:val="en-US"/>
        </w:rPr>
        <w:t>;</w:t>
      </w:r>
    </w:p>
    <w:p w14:paraId="63E5BCF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7F8F34BB" w14:textId="77777777" w:rsidR="0099575B" w:rsidRPr="0099575B" w:rsidRDefault="0099575B" w:rsidP="0099575B">
      <w:pPr>
        <w:pStyle w:val="HTML"/>
        <w:rPr>
          <w:lang w:val="en-US"/>
        </w:rPr>
      </w:pPr>
      <w:proofErr w:type="spellStart"/>
      <w:r w:rsidRPr="0099575B">
        <w:rPr>
          <w:color w:val="FF8080"/>
          <w:lang w:val="en-US"/>
        </w:rPr>
        <w:t>BinarySearchTree</w:t>
      </w:r>
      <w:proofErr w:type="spellEnd"/>
      <w:r w:rsidRPr="0099575B">
        <w:rPr>
          <w:lang w:val="en-US"/>
        </w:rPr>
        <w:t>&lt;</w:t>
      </w:r>
      <w:r w:rsidRPr="0099575B">
        <w:rPr>
          <w:color w:val="D69AA7"/>
          <w:lang w:val="en-US"/>
        </w:rPr>
        <w:t>int</w:t>
      </w:r>
      <w:r w:rsidRPr="0099575B">
        <w:rPr>
          <w:lang w:val="en-US"/>
        </w:rPr>
        <w:t>&gt;*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End"/>
      <w:r w:rsidRPr="0099575B">
        <w:rPr>
          <w:b/>
          <w:bCs/>
          <w:lang w:val="en-US"/>
        </w:rPr>
        <w:t>getBST</w:t>
      </w:r>
      <w:proofErr w:type="spellEnd"/>
      <w:r w:rsidRPr="0099575B">
        <w:rPr>
          <w:lang w:val="en-US"/>
        </w:rPr>
        <w:t>()</w:t>
      </w:r>
    </w:p>
    <w:p w14:paraId="33E6E47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BD69C4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BinarySearchTree</w:t>
      </w:r>
      <w:proofErr w:type="spellEnd"/>
      <w:r w:rsidRPr="0099575B">
        <w:rPr>
          <w:lang w:val="en-US"/>
        </w:rPr>
        <w:t>&lt;</w:t>
      </w:r>
      <w:r w:rsidRPr="0099575B">
        <w:rPr>
          <w:color w:val="D69AA7"/>
          <w:lang w:val="en-US"/>
        </w:rPr>
        <w:t>int</w:t>
      </w:r>
      <w:r w:rsidRPr="0099575B">
        <w:rPr>
          <w:lang w:val="en-US"/>
        </w:rPr>
        <w:t>&gt;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proofErr w:type="spellStart"/>
      <w:r w:rsidRPr="0099575B">
        <w:rPr>
          <w:color w:val="D6BB9A"/>
          <w:lang w:val="en-US"/>
        </w:rPr>
        <w:t>bs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BinarySearchTree</w:t>
      </w:r>
      <w:proofErr w:type="spellEnd"/>
      <w:r w:rsidRPr="0099575B">
        <w:rPr>
          <w:lang w:val="en-US"/>
        </w:rPr>
        <w:t>&lt;</w:t>
      </w:r>
      <w:r w:rsidRPr="0099575B">
        <w:rPr>
          <w:color w:val="D69AA7"/>
          <w:lang w:val="en-US"/>
        </w:rPr>
        <w:t>int</w:t>
      </w:r>
      <w:r w:rsidRPr="0099575B">
        <w:rPr>
          <w:lang w:val="en-US"/>
        </w:rPr>
        <w:t>&gt;;</w:t>
      </w:r>
    </w:p>
    <w:p w14:paraId="3336A98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D6BB9A"/>
          <w:lang w:val="en-US"/>
        </w:rPr>
        <w:t>fileName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gramStart"/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proofErr w:type="gramEnd"/>
      <w:r w:rsidRPr="0099575B">
        <w:rPr>
          <w:lang w:val="en-US"/>
        </w:rPr>
        <w:t>writableLocation(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DocumentsLocation</w:t>
      </w:r>
      <w:r w:rsidRPr="0099575B">
        <w:rPr>
          <w:lang w:val="en-US"/>
        </w:rPr>
        <w:t>);</w:t>
      </w:r>
    </w:p>
    <w:p w14:paraId="5312C0C3" w14:textId="77777777" w:rsidR="0099575B" w:rsidRPr="0099575B" w:rsidRDefault="0099575B" w:rsidP="0099575B">
      <w:pPr>
        <w:pStyle w:val="HTML"/>
        <w:rPr>
          <w:lang w:val="en-US"/>
        </w:rPr>
      </w:pPr>
    </w:p>
    <w:p w14:paraId="1179EA6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lang w:val="en-US"/>
        </w:rPr>
        <w:t>;</w:t>
      </w:r>
    </w:p>
    <w:p w14:paraId="0D2365E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File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file</w:t>
      </w:r>
      <w:r w:rsidRPr="0099575B">
        <w:rPr>
          <w:lang w:val="en-US"/>
        </w:rPr>
        <w:t>(</w:t>
      </w:r>
      <w:proofErr w:type="spellStart"/>
      <w:r w:rsidRPr="0099575B">
        <w:rPr>
          <w:color w:val="D6BB9A"/>
          <w:lang w:val="en-US"/>
        </w:rPr>
        <w:t>fileName</w:t>
      </w:r>
      <w:proofErr w:type="spellEnd"/>
      <w:r w:rsidRPr="0099575B">
        <w:rPr>
          <w:lang w:val="en-US"/>
        </w:rPr>
        <w:t>);</w:t>
      </w:r>
    </w:p>
    <w:p w14:paraId="22088C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color w:val="BEC0C2"/>
          <w:lang w:val="en-US"/>
        </w:rPr>
        <w:t xml:space="preserve"> </w:t>
      </w:r>
      <w:proofErr w:type="gramStart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proofErr w:type="spellStart"/>
      <w:r w:rsidRPr="0099575B">
        <w:rPr>
          <w:color w:val="D6BB9A"/>
          <w:lang w:val="en-US"/>
        </w:rPr>
        <w:t>file</w:t>
      </w:r>
      <w:proofErr w:type="gramEnd"/>
      <w:r w:rsidRPr="0099575B">
        <w:rPr>
          <w:lang w:val="en-US"/>
        </w:rPr>
        <w:t>.exists</w:t>
      </w:r>
      <w:proofErr w:type="spellEnd"/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||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</w:t>
      </w:r>
      <w:proofErr w:type="spellStart"/>
      <w:r w:rsidRPr="0099575B">
        <w:rPr>
          <w:color w:val="D6BB9A"/>
          <w:lang w:val="en-US"/>
        </w:rPr>
        <w:t>file</w:t>
      </w:r>
      <w:r w:rsidRPr="0099575B">
        <w:rPr>
          <w:lang w:val="en-US"/>
        </w:rPr>
        <w:t>.</w:t>
      </w:r>
      <w:r w:rsidRPr="0099575B">
        <w:rPr>
          <w:i/>
          <w:iCs/>
          <w:lang w:val="en-US"/>
        </w:rPr>
        <w:t>open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IODevice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i/>
          <w:iCs/>
          <w:color w:val="66A334"/>
          <w:lang w:val="en-US"/>
        </w:rPr>
        <w:t>ReadOnly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|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IODevice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Text</w:t>
      </w:r>
      <w:r w:rsidRPr="0099575B">
        <w:rPr>
          <w:lang w:val="en-US"/>
        </w:rPr>
        <w:t>))</w:t>
      </w:r>
    </w:p>
    <w:p w14:paraId="3D0F994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{</w:t>
      </w:r>
    </w:p>
    <w:p w14:paraId="1A7800B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lastRenderedPageBreak/>
        <w:t xml:space="preserve">        </w:t>
      </w:r>
      <w:r w:rsidRPr="0099575B">
        <w:rPr>
          <w:i/>
          <w:iCs/>
          <w:color w:val="45C6D6"/>
          <w:lang w:val="en-US"/>
        </w:rPr>
        <w:t>return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D6BB9A"/>
          <w:lang w:val="en-US"/>
        </w:rPr>
        <w:t>bst</w:t>
      </w:r>
      <w:proofErr w:type="spellEnd"/>
      <w:r w:rsidRPr="0099575B">
        <w:rPr>
          <w:lang w:val="en-US"/>
        </w:rPr>
        <w:t>;</w:t>
      </w:r>
    </w:p>
    <w:p w14:paraId="08C0A17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}</w:t>
      </w:r>
    </w:p>
    <w:p w14:paraId="60FDEC3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TextStream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reader</w:t>
      </w:r>
      <w:r w:rsidRPr="0099575B">
        <w:rPr>
          <w:lang w:val="en-US"/>
        </w:rPr>
        <w:t>(</w:t>
      </w:r>
      <w:r w:rsidRPr="0099575B">
        <w:rPr>
          <w:i/>
          <w:iCs/>
          <w:color w:val="D6BB9A"/>
          <w:lang w:val="en-US"/>
        </w:rPr>
        <w:t>&amp;file</w:t>
      </w:r>
      <w:r w:rsidRPr="0099575B">
        <w:rPr>
          <w:lang w:val="en-US"/>
        </w:rPr>
        <w:t>);</w:t>
      </w:r>
    </w:p>
    <w:p w14:paraId="085B484F" w14:textId="77777777" w:rsidR="0099575B" w:rsidRPr="00F53BD2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F53BD2">
        <w:rPr>
          <w:i/>
          <w:iCs/>
          <w:color w:val="45C6D6"/>
          <w:lang w:val="en-US"/>
        </w:rPr>
        <w:t>while</w:t>
      </w:r>
      <w:r w:rsidRPr="00F53BD2">
        <w:rPr>
          <w:color w:val="BEC0C2"/>
          <w:lang w:val="en-US"/>
        </w:rPr>
        <w:t xml:space="preserve"> </w:t>
      </w:r>
      <w:proofErr w:type="gramStart"/>
      <w:r w:rsidRPr="00F53BD2">
        <w:rPr>
          <w:lang w:val="en-US"/>
        </w:rPr>
        <w:t>(</w:t>
      </w:r>
      <w:r w:rsidRPr="00F53BD2">
        <w:rPr>
          <w:color w:val="D6BB9A"/>
          <w:lang w:val="en-US"/>
        </w:rPr>
        <w:t>!</w:t>
      </w:r>
      <w:proofErr w:type="spellStart"/>
      <w:r w:rsidRPr="00F53BD2">
        <w:rPr>
          <w:color w:val="D6BB9A"/>
          <w:lang w:val="en-US"/>
        </w:rPr>
        <w:t>reader</w:t>
      </w:r>
      <w:proofErr w:type="gramEnd"/>
      <w:r w:rsidRPr="00F53BD2">
        <w:rPr>
          <w:lang w:val="en-US"/>
        </w:rPr>
        <w:t>.atEnd</w:t>
      </w:r>
      <w:proofErr w:type="spellEnd"/>
      <w:r w:rsidRPr="00F53BD2">
        <w:rPr>
          <w:lang w:val="en-US"/>
        </w:rPr>
        <w:t>())</w:t>
      </w:r>
    </w:p>
    <w:p w14:paraId="30F1A1C4" w14:textId="77777777" w:rsidR="0099575B" w:rsidRPr="00F53BD2" w:rsidRDefault="0099575B" w:rsidP="0099575B">
      <w:pPr>
        <w:pStyle w:val="HTML"/>
        <w:rPr>
          <w:lang w:val="en-US"/>
        </w:rPr>
      </w:pPr>
      <w:r w:rsidRPr="00F53BD2">
        <w:rPr>
          <w:color w:val="BEC0C2"/>
          <w:lang w:val="en-US"/>
        </w:rPr>
        <w:t xml:space="preserve">    </w:t>
      </w:r>
      <w:r w:rsidRPr="00F53BD2">
        <w:rPr>
          <w:lang w:val="en-US"/>
        </w:rPr>
        <w:t>{</w:t>
      </w:r>
    </w:p>
    <w:p w14:paraId="40D7B65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color w:val="D6BB9A"/>
          <w:lang w:val="en-US"/>
        </w:rPr>
        <w:t>reader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&gt;&gt;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lang w:val="en-US"/>
        </w:rPr>
        <w:t>;</w:t>
      </w:r>
    </w:p>
    <w:p w14:paraId="2E7B1527" w14:textId="77777777" w:rsidR="0099575B" w:rsidRPr="00F53BD2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proofErr w:type="gramStart"/>
      <w:r w:rsidRPr="0099575B">
        <w:rPr>
          <w:color w:val="D6BB9A"/>
          <w:lang w:val="en-US"/>
        </w:rPr>
        <w:t>tex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</w:t>
      </w:r>
      <w:proofErr w:type="gramEnd"/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 "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&amp;&amp;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=</w:t>
      </w:r>
      <w:r w:rsidRPr="0099575B">
        <w:rPr>
          <w:color w:val="BEC0C2"/>
          <w:lang w:val="en-US"/>
        </w:rPr>
        <w:t xml:space="preserve"> </w:t>
      </w:r>
      <w:r w:rsidRPr="00F53BD2">
        <w:rPr>
          <w:color w:val="D69545"/>
          <w:lang w:val="en-US"/>
        </w:rPr>
        <w:t>""</w:t>
      </w:r>
      <w:r w:rsidRPr="00F53BD2">
        <w:rPr>
          <w:lang w:val="en-US"/>
        </w:rPr>
        <w:t>)</w:t>
      </w:r>
    </w:p>
    <w:p w14:paraId="42E74213" w14:textId="77777777" w:rsidR="0099575B" w:rsidRPr="00F53BD2" w:rsidRDefault="0099575B" w:rsidP="0099575B">
      <w:pPr>
        <w:pStyle w:val="HTML"/>
        <w:rPr>
          <w:lang w:val="en-US"/>
        </w:rPr>
      </w:pPr>
      <w:r w:rsidRPr="00F53BD2">
        <w:rPr>
          <w:color w:val="BEC0C2"/>
          <w:lang w:val="en-US"/>
        </w:rPr>
        <w:t xml:space="preserve">            </w:t>
      </w:r>
      <w:proofErr w:type="spellStart"/>
      <w:r w:rsidRPr="00F53BD2">
        <w:rPr>
          <w:color w:val="D6BB9A"/>
          <w:lang w:val="en-US"/>
        </w:rPr>
        <w:t>bst</w:t>
      </w:r>
      <w:proofErr w:type="spellEnd"/>
      <w:r w:rsidRPr="00F53BD2">
        <w:rPr>
          <w:lang w:val="en-US"/>
        </w:rPr>
        <w:t>-&gt;insert(</w:t>
      </w:r>
      <w:proofErr w:type="spellStart"/>
      <w:proofErr w:type="gramStart"/>
      <w:r w:rsidRPr="00F53BD2">
        <w:rPr>
          <w:color w:val="D6BB9A"/>
          <w:lang w:val="en-US"/>
        </w:rPr>
        <w:t>text</w:t>
      </w:r>
      <w:r w:rsidRPr="00F53BD2">
        <w:rPr>
          <w:lang w:val="en-US"/>
        </w:rPr>
        <w:t>.toInt</w:t>
      </w:r>
      <w:proofErr w:type="spellEnd"/>
      <w:proofErr w:type="gramEnd"/>
      <w:r w:rsidRPr="00F53BD2">
        <w:rPr>
          <w:lang w:val="en-US"/>
        </w:rPr>
        <w:t>());</w:t>
      </w:r>
    </w:p>
    <w:p w14:paraId="3CDEA2A0" w14:textId="77777777" w:rsidR="0099575B" w:rsidRPr="00F53BD2" w:rsidRDefault="0099575B" w:rsidP="0099575B">
      <w:pPr>
        <w:pStyle w:val="HTML"/>
        <w:rPr>
          <w:lang w:val="en-US"/>
        </w:rPr>
      </w:pPr>
      <w:r w:rsidRPr="00F53BD2">
        <w:rPr>
          <w:color w:val="BEC0C2"/>
          <w:lang w:val="en-US"/>
        </w:rPr>
        <w:t xml:space="preserve">    </w:t>
      </w:r>
      <w:r w:rsidRPr="00F53BD2">
        <w:rPr>
          <w:lang w:val="en-US"/>
        </w:rPr>
        <w:t>}</w:t>
      </w:r>
    </w:p>
    <w:p w14:paraId="4411B828" w14:textId="77777777" w:rsidR="0099575B" w:rsidRPr="00F53BD2" w:rsidRDefault="0099575B" w:rsidP="0099575B">
      <w:pPr>
        <w:pStyle w:val="HTML"/>
        <w:rPr>
          <w:lang w:val="en-US"/>
        </w:rPr>
      </w:pPr>
    </w:p>
    <w:p w14:paraId="76D29CD0" w14:textId="77777777" w:rsidR="0099575B" w:rsidRPr="00F53BD2" w:rsidRDefault="0099575B" w:rsidP="0099575B">
      <w:pPr>
        <w:pStyle w:val="HTML"/>
        <w:rPr>
          <w:lang w:val="en-US"/>
        </w:rPr>
      </w:pPr>
      <w:r w:rsidRPr="00F53BD2">
        <w:rPr>
          <w:color w:val="BEC0C2"/>
          <w:lang w:val="en-US"/>
        </w:rPr>
        <w:t xml:space="preserve">    </w:t>
      </w:r>
      <w:proofErr w:type="spellStart"/>
      <w:proofErr w:type="gramStart"/>
      <w:r w:rsidRPr="00F53BD2">
        <w:rPr>
          <w:color w:val="D6BB9A"/>
          <w:lang w:val="en-US"/>
        </w:rPr>
        <w:t>file</w:t>
      </w:r>
      <w:r w:rsidRPr="00F53BD2">
        <w:rPr>
          <w:lang w:val="en-US"/>
        </w:rPr>
        <w:t>.</w:t>
      </w:r>
      <w:r w:rsidRPr="00F53BD2">
        <w:rPr>
          <w:i/>
          <w:iCs/>
          <w:lang w:val="en-US"/>
        </w:rPr>
        <w:t>close</w:t>
      </w:r>
      <w:proofErr w:type="spellEnd"/>
      <w:proofErr w:type="gramEnd"/>
      <w:r w:rsidRPr="00F53BD2">
        <w:rPr>
          <w:lang w:val="en-US"/>
        </w:rPr>
        <w:t>();</w:t>
      </w:r>
    </w:p>
    <w:p w14:paraId="08D6BFF1" w14:textId="77777777" w:rsidR="0099575B" w:rsidRPr="00F53BD2" w:rsidRDefault="0099575B" w:rsidP="0099575B">
      <w:pPr>
        <w:pStyle w:val="HTML"/>
        <w:rPr>
          <w:lang w:val="en-US"/>
        </w:rPr>
      </w:pPr>
      <w:r w:rsidRPr="00F53BD2">
        <w:rPr>
          <w:color w:val="BEC0C2"/>
          <w:lang w:val="en-US"/>
        </w:rPr>
        <w:t xml:space="preserve">    </w:t>
      </w:r>
      <w:r w:rsidRPr="00F53BD2">
        <w:rPr>
          <w:i/>
          <w:iCs/>
          <w:color w:val="45C6D6"/>
          <w:lang w:val="en-US"/>
        </w:rPr>
        <w:t>return</w:t>
      </w:r>
      <w:r w:rsidRPr="00F53BD2">
        <w:rPr>
          <w:color w:val="BEC0C2"/>
          <w:lang w:val="en-US"/>
        </w:rPr>
        <w:t xml:space="preserve"> </w:t>
      </w:r>
      <w:proofErr w:type="spellStart"/>
      <w:r w:rsidRPr="00F53BD2">
        <w:rPr>
          <w:color w:val="D6BB9A"/>
          <w:lang w:val="en-US"/>
        </w:rPr>
        <w:t>bst</w:t>
      </w:r>
      <w:proofErr w:type="spellEnd"/>
      <w:r w:rsidRPr="00F53BD2">
        <w:rPr>
          <w:lang w:val="en-US"/>
        </w:rPr>
        <w:t>;</w:t>
      </w:r>
    </w:p>
    <w:p w14:paraId="318E3514" w14:textId="77777777" w:rsidR="0099575B" w:rsidRPr="00F53BD2" w:rsidRDefault="0099575B" w:rsidP="0099575B">
      <w:pPr>
        <w:pStyle w:val="HTML"/>
        <w:rPr>
          <w:lang w:val="en-US"/>
        </w:rPr>
      </w:pPr>
      <w:r w:rsidRPr="00F53BD2">
        <w:rPr>
          <w:lang w:val="en-US"/>
        </w:rPr>
        <w:t>}</w:t>
      </w:r>
    </w:p>
    <w:p w14:paraId="37970068" w14:textId="77777777" w:rsidR="0099575B" w:rsidRPr="00F53BD2" w:rsidRDefault="0099575B" w:rsidP="0099575B">
      <w:pPr>
        <w:pStyle w:val="HTML"/>
        <w:rPr>
          <w:lang w:val="en-US"/>
        </w:rPr>
      </w:pPr>
    </w:p>
    <w:p w14:paraId="1BDDF967" w14:textId="77777777" w:rsidR="0099575B" w:rsidRPr="00F53BD2" w:rsidRDefault="0099575B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</w:p>
    <w:p w14:paraId="57490C8E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383A5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28E2588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42D561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0D78E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5A6350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A0D027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5E24B5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B32AF7" w14:textId="77777777" w:rsidR="00722A44" w:rsidRPr="00F53BD2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D877F5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E7EEF6F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6B451DC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76094" w14:textId="77777777" w:rsidR="0099575B" w:rsidRDefault="0099575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84EE4FB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3C575F93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64E4C737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2B6BDCB8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55D1C50E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65834C2D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3641AA12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24835FFD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099981B1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67E89EDC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7E7AAA5A" w14:textId="77777777" w:rsidR="00F53BD2" w:rsidRDefault="00F53BD2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</w:p>
    <w:p w14:paraId="4F3CD86A" w14:textId="6223477E" w:rsidR="00897565" w:rsidRPr="00F53BD2" w:rsidRDefault="009041A1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F53BD2">
        <w:rPr>
          <w:rFonts w:ascii="Times New Roman" w:hAnsi="Times New Roman" w:cs="Times New Roman"/>
          <w:color w:val="000000"/>
          <w:sz w:val="40"/>
          <w:szCs w:val="40"/>
          <w:lang w:val="en-US"/>
        </w:rPr>
        <w:lastRenderedPageBreak/>
        <w:t>UML-</w:t>
      </w:r>
      <w:r w:rsidRPr="00F53BD2">
        <w:rPr>
          <w:rFonts w:ascii="Times New Roman" w:hAnsi="Times New Roman" w:cs="Times New Roman"/>
          <w:color w:val="000000"/>
          <w:sz w:val="40"/>
          <w:szCs w:val="40"/>
        </w:rPr>
        <w:t>диаграмма</w:t>
      </w:r>
    </w:p>
    <w:p w14:paraId="4A8B1A93" w14:textId="74E59D54" w:rsidR="0099575B" w:rsidRPr="00897565" w:rsidRDefault="00F53BD2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3EF45A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406.8pt">
            <v:imagedata r:id="rId7" o:title="Диаграмма без названия"/>
          </v:shape>
        </w:pict>
      </w:r>
    </w:p>
    <w:p w14:paraId="5F2079B0" w14:textId="5EB54B46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62E2D2A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4876885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C17C0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BEE2FD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16FFB1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95C05D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58C919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B4BE1C" w14:textId="77777777" w:rsidR="0099575B" w:rsidRDefault="0099575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F53BD2" w:rsidRDefault="00815331" w:rsidP="00F53BD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F53BD2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</w:t>
      </w:r>
      <w:r w:rsidRPr="00F53BD2">
        <w:rPr>
          <w:rFonts w:ascii="Times New Roman" w:hAnsi="Times New Roman" w:cs="Times New Roman"/>
          <w:color w:val="000000"/>
          <w:sz w:val="40"/>
          <w:szCs w:val="40"/>
          <w:lang w:val="en-US"/>
        </w:rPr>
        <w:t xml:space="preserve"> </w:t>
      </w:r>
      <w:r w:rsidRPr="00F53BD2">
        <w:rPr>
          <w:rFonts w:ascii="Times New Roman" w:hAnsi="Times New Roman" w:cs="Times New Roman"/>
          <w:color w:val="000000"/>
          <w:sz w:val="40"/>
          <w:szCs w:val="40"/>
        </w:rPr>
        <w:t>кода</w:t>
      </w:r>
    </w:p>
    <w:p w14:paraId="25353C8A" w14:textId="2ED9280A" w:rsidR="00815331" w:rsidRPr="00F96D8B" w:rsidRDefault="0099575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9575B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5BE1DEEC" wp14:editId="0331F508">
            <wp:extent cx="5357324" cy="528111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E6DF9" w14:textId="77777777" w:rsidR="00ED05C2" w:rsidRDefault="00ED05C2" w:rsidP="009D1C69">
      <w:pPr>
        <w:spacing w:after="0" w:line="240" w:lineRule="auto"/>
      </w:pPr>
      <w:r>
        <w:separator/>
      </w:r>
    </w:p>
  </w:endnote>
  <w:endnote w:type="continuationSeparator" w:id="0">
    <w:p w14:paraId="6B88B840" w14:textId="77777777" w:rsidR="00ED05C2" w:rsidRDefault="00ED05C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99575B" w:rsidRPr="009D1C69" w:rsidRDefault="0099575B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8A152" w14:textId="77777777" w:rsidR="00ED05C2" w:rsidRDefault="00ED05C2" w:rsidP="009D1C69">
      <w:pPr>
        <w:spacing w:after="0" w:line="240" w:lineRule="auto"/>
      </w:pPr>
      <w:r>
        <w:separator/>
      </w:r>
    </w:p>
  </w:footnote>
  <w:footnote w:type="continuationSeparator" w:id="0">
    <w:p w14:paraId="3877365F" w14:textId="77777777" w:rsidR="00ED05C2" w:rsidRDefault="00ED05C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0B539F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1A68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041A1"/>
    <w:rsid w:val="00914507"/>
    <w:rsid w:val="009214C8"/>
    <w:rsid w:val="009811D6"/>
    <w:rsid w:val="00987DA2"/>
    <w:rsid w:val="0099575B"/>
    <w:rsid w:val="009C0BC6"/>
    <w:rsid w:val="009C5540"/>
    <w:rsid w:val="009D1C69"/>
    <w:rsid w:val="009D7738"/>
    <w:rsid w:val="00A1481D"/>
    <w:rsid w:val="00A33FFD"/>
    <w:rsid w:val="00A52109"/>
    <w:rsid w:val="00A81B69"/>
    <w:rsid w:val="00AA39F2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72E29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5C2"/>
    <w:rsid w:val="00ED0E5B"/>
    <w:rsid w:val="00ED695C"/>
    <w:rsid w:val="00F51069"/>
    <w:rsid w:val="00F53BD2"/>
    <w:rsid w:val="00F96D8B"/>
    <w:rsid w:val="00F96FEA"/>
    <w:rsid w:val="00FA6AAD"/>
    <w:rsid w:val="00FC298C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904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041A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9</TotalTime>
  <Pages>17</Pages>
  <Words>2993</Words>
  <Characters>17065</Characters>
  <Application>Microsoft Office Word</Application>
  <DocSecurity>0</DocSecurity>
  <Lines>142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49</cp:revision>
  <cp:lastPrinted>2020-12-03T14:51:00Z</cp:lastPrinted>
  <dcterms:created xsi:type="dcterms:W3CDTF">2020-11-26T11:28:00Z</dcterms:created>
  <dcterms:modified xsi:type="dcterms:W3CDTF">2021-05-30T16:45:00Z</dcterms:modified>
</cp:coreProperties>
</file>